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C7EDD94" w14:textId="11B0FE62" w:rsidR="00061D03" w:rsidRPr="002566F8" w:rsidRDefault="001B0BCA" w:rsidP="0004728B">
      <w:pPr>
        <w:rPr>
          <w:b/>
          <w:bCs/>
          <w:sz w:val="28"/>
          <w:szCs w:val="28"/>
          <w:lang w:val="uk-UA"/>
        </w:rPr>
      </w:pPr>
      <w:r w:rsidRPr="002566F8">
        <w:rPr>
          <w:b/>
          <w:bCs/>
          <w:sz w:val="28"/>
          <w:szCs w:val="28"/>
          <w:lang w:val="uk-UA"/>
        </w:rPr>
        <w:t xml:space="preserve">Аплікаційна форма </w:t>
      </w:r>
    </w:p>
    <w:p w14:paraId="705AF985" w14:textId="77777777" w:rsidR="000B78EB" w:rsidRPr="00B73345" w:rsidRDefault="000B78EB" w:rsidP="001B0BCA">
      <w:pPr>
        <w:jc w:val="center"/>
        <w:rPr>
          <w:sz w:val="16"/>
          <w:szCs w:val="16"/>
          <w:lang w:val="uk-UA"/>
        </w:rPr>
      </w:pPr>
    </w:p>
    <w:p w14:paraId="7F0475C9" w14:textId="30B59FAB" w:rsidR="000B78EB" w:rsidRPr="002566F8" w:rsidRDefault="000638AD" w:rsidP="000638AD">
      <w:pPr>
        <w:pStyle w:val="ListParagraph"/>
        <w:numPr>
          <w:ilvl w:val="0"/>
          <w:numId w:val="1"/>
        </w:numPr>
        <w:jc w:val="both"/>
        <w:rPr>
          <w:b/>
          <w:bCs/>
          <w:sz w:val="24"/>
          <w:szCs w:val="24"/>
          <w:lang w:val="uk-UA"/>
        </w:rPr>
      </w:pPr>
      <w:r w:rsidRPr="002566F8">
        <w:rPr>
          <w:b/>
          <w:bCs/>
          <w:sz w:val="24"/>
          <w:szCs w:val="24"/>
          <w:lang w:val="uk-UA"/>
        </w:rPr>
        <w:t>Титульний лист</w:t>
      </w:r>
    </w:p>
    <w:tbl>
      <w:tblPr>
        <w:tblStyle w:val="TableGrid"/>
        <w:tblW w:w="9175" w:type="dxa"/>
        <w:tblLook w:val="04A0" w:firstRow="1" w:lastRow="0" w:firstColumn="1" w:lastColumn="0" w:noHBand="0" w:noVBand="1"/>
      </w:tblPr>
      <w:tblGrid>
        <w:gridCol w:w="3539"/>
        <w:gridCol w:w="5636"/>
      </w:tblGrid>
      <w:tr w:rsidR="00653356" w:rsidRPr="00653356" w14:paraId="5B64A653" w14:textId="77777777" w:rsidTr="00721646">
        <w:tc>
          <w:tcPr>
            <w:tcW w:w="3539" w:type="dxa"/>
          </w:tcPr>
          <w:p w14:paraId="5C5BEE2F" w14:textId="560289FC" w:rsidR="00653356" w:rsidRPr="00653356" w:rsidRDefault="00653356" w:rsidP="00DB2184">
            <w:pPr>
              <w:rPr>
                <w:lang w:val="uk-UA"/>
              </w:rPr>
            </w:pPr>
            <w:r w:rsidRPr="00653356">
              <w:rPr>
                <w:lang w:val="uk-UA"/>
              </w:rPr>
              <w:t>Програма, на яку подається проект</w:t>
            </w:r>
          </w:p>
        </w:tc>
        <w:tc>
          <w:tcPr>
            <w:tcW w:w="5636" w:type="dxa"/>
          </w:tcPr>
          <w:p w14:paraId="1B0F1405" w14:textId="53D1DF81" w:rsidR="00A52180" w:rsidRPr="00A52180" w:rsidRDefault="00000000" w:rsidP="001C625B">
            <w:pPr>
              <w:rPr>
                <w:b/>
                <w:bCs/>
                <w:lang w:val="uk-UA"/>
              </w:rPr>
            </w:pPr>
            <w:sdt>
              <w:sdtPr>
                <w:rPr>
                  <w:b/>
                  <w:bCs/>
                  <w:lang w:val="uk-UA"/>
                </w:rPr>
                <w:id w:val="738985914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DD52C7">
                  <w:rPr>
                    <w:rFonts w:ascii="MS Gothic" w:eastAsia="MS Gothic" w:hAnsi="MS Gothic" w:hint="eastAsia"/>
                    <w:b/>
                    <w:bCs/>
                    <w:lang w:val="uk-UA"/>
                  </w:rPr>
                  <w:t>☐</w:t>
                </w:r>
              </w:sdtContent>
            </w:sdt>
            <w:r w:rsidR="001C625B" w:rsidRPr="00A52180">
              <w:rPr>
                <w:b/>
                <w:bCs/>
                <w:lang w:val="uk-UA"/>
              </w:rPr>
              <w:t>Програма соціального інвестування</w:t>
            </w:r>
          </w:p>
          <w:p w14:paraId="4EDC4B37" w14:textId="2F3CAA18" w:rsidR="00A52180" w:rsidRPr="00A52180" w:rsidRDefault="00000000" w:rsidP="00A52180">
            <w:pPr>
              <w:ind w:left="720"/>
              <w:rPr>
                <w:i/>
                <w:iCs/>
                <w:lang w:val="uk-UA"/>
              </w:rPr>
            </w:pPr>
            <w:sdt>
              <w:sdtPr>
                <w:rPr>
                  <w:lang w:val="uk-UA"/>
                </w:rPr>
                <w:id w:val="234364501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DD52C7">
                  <w:rPr>
                    <w:rFonts w:ascii="MS Gothic" w:eastAsia="MS Gothic" w:hAnsi="MS Gothic" w:hint="eastAsia"/>
                    <w:lang w:val="uk-UA"/>
                  </w:rPr>
                  <w:t>☐</w:t>
                </w:r>
              </w:sdtContent>
            </w:sdt>
            <w:r w:rsidR="00A52180" w:rsidRPr="00A52180">
              <w:rPr>
                <w:i/>
                <w:iCs/>
                <w:lang w:val="uk-UA"/>
              </w:rPr>
              <w:t>Гранти для неурядових організацій</w:t>
            </w:r>
          </w:p>
          <w:p w14:paraId="62C15624" w14:textId="333DE7B1" w:rsidR="00A52180" w:rsidRPr="00A52180" w:rsidRDefault="00000000" w:rsidP="00A52180">
            <w:pPr>
              <w:ind w:left="720"/>
              <w:rPr>
                <w:i/>
                <w:iCs/>
                <w:lang w:val="uk-UA"/>
              </w:rPr>
            </w:pPr>
            <w:sdt>
              <w:sdtPr>
                <w:rPr>
                  <w:lang w:val="uk-UA"/>
                </w:rPr>
                <w:id w:val="1862629117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A52180">
                  <w:rPr>
                    <w:rFonts w:ascii="MS Gothic" w:eastAsia="MS Gothic" w:hAnsi="MS Gothic" w:hint="eastAsia"/>
                    <w:lang w:val="uk-UA"/>
                  </w:rPr>
                  <w:t>☐</w:t>
                </w:r>
              </w:sdtContent>
            </w:sdt>
            <w:r w:rsidR="007A0E58">
              <w:rPr>
                <w:i/>
                <w:iCs/>
                <w:lang w:val="uk-UA"/>
              </w:rPr>
              <w:t>Кредити</w:t>
            </w:r>
            <w:r w:rsidR="00A52180" w:rsidRPr="00A52180">
              <w:rPr>
                <w:i/>
                <w:iCs/>
                <w:lang w:val="uk-UA"/>
              </w:rPr>
              <w:t xml:space="preserve"> для соціальних підприємств</w:t>
            </w:r>
          </w:p>
          <w:p w14:paraId="35C9A0F7" w14:textId="3F7EBDEE" w:rsidR="001C625B" w:rsidRPr="00A52180" w:rsidRDefault="00000000" w:rsidP="001C625B">
            <w:pPr>
              <w:rPr>
                <w:b/>
                <w:bCs/>
                <w:lang w:val="uk-UA"/>
              </w:rPr>
            </w:pPr>
            <w:sdt>
              <w:sdtPr>
                <w:rPr>
                  <w:b/>
                  <w:bCs/>
                  <w:lang w:val="uk-UA"/>
                </w:rPr>
                <w:id w:val="232668946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1C625B" w:rsidRPr="00A52180">
                  <w:rPr>
                    <w:rFonts w:ascii="MS Gothic" w:eastAsia="MS Gothic" w:hAnsi="MS Gothic" w:hint="eastAsia"/>
                    <w:b/>
                    <w:bCs/>
                    <w:lang w:val="uk-UA"/>
                  </w:rPr>
                  <w:t>☐</w:t>
                </w:r>
              </w:sdtContent>
            </w:sdt>
            <w:r w:rsidR="001C625B" w:rsidRPr="00A52180">
              <w:rPr>
                <w:b/>
                <w:bCs/>
                <w:lang w:val="uk-UA"/>
              </w:rPr>
              <w:t>Програма розвитку малих та середніх підприємств</w:t>
            </w:r>
          </w:p>
          <w:p w14:paraId="15A231B9" w14:textId="20A8C6D4" w:rsidR="00A52180" w:rsidRPr="00A52180" w:rsidRDefault="00000000" w:rsidP="00A52180">
            <w:pPr>
              <w:ind w:left="720"/>
              <w:rPr>
                <w:i/>
                <w:iCs/>
                <w:lang w:val="uk-UA"/>
              </w:rPr>
            </w:pPr>
            <w:sdt>
              <w:sdtPr>
                <w:rPr>
                  <w:lang w:val="uk-UA"/>
                </w:rPr>
                <w:id w:val="1116324459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A52180">
                  <w:rPr>
                    <w:rFonts w:ascii="MS Gothic" w:eastAsia="MS Gothic" w:hAnsi="MS Gothic" w:hint="eastAsia"/>
                    <w:lang w:val="uk-UA"/>
                  </w:rPr>
                  <w:t>☐</w:t>
                </w:r>
              </w:sdtContent>
            </w:sdt>
            <w:r w:rsidR="00A52180" w:rsidRPr="00A52180">
              <w:rPr>
                <w:i/>
                <w:iCs/>
                <w:lang w:val="uk-UA"/>
              </w:rPr>
              <w:t>Гранти для неурядових організацій</w:t>
            </w:r>
          </w:p>
          <w:p w14:paraId="025BC21F" w14:textId="62F0C103" w:rsidR="00A52180" w:rsidRDefault="00000000" w:rsidP="00A52180">
            <w:pPr>
              <w:ind w:left="720"/>
              <w:rPr>
                <w:i/>
                <w:iCs/>
                <w:lang w:val="uk-UA"/>
              </w:rPr>
            </w:pPr>
            <w:sdt>
              <w:sdtPr>
                <w:rPr>
                  <w:lang w:val="uk-UA"/>
                </w:rPr>
                <w:id w:val="375580668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A52180" w:rsidRPr="00A52180">
                  <w:rPr>
                    <w:rFonts w:ascii="MS Gothic" w:eastAsia="MS Gothic" w:hAnsi="MS Gothic" w:hint="eastAsia"/>
                    <w:lang w:val="uk-UA"/>
                  </w:rPr>
                  <w:t>☐</w:t>
                </w:r>
              </w:sdtContent>
            </w:sdt>
            <w:r w:rsidR="00B73345" w:rsidRPr="00B73345">
              <w:rPr>
                <w:i/>
                <w:iCs/>
                <w:lang w:val="uk-UA"/>
              </w:rPr>
              <w:t>Кредити</w:t>
            </w:r>
            <w:r w:rsidR="00A52180" w:rsidRPr="00A52180">
              <w:rPr>
                <w:i/>
                <w:iCs/>
                <w:lang w:val="uk-UA"/>
              </w:rPr>
              <w:t xml:space="preserve"> для МСП</w:t>
            </w:r>
          </w:p>
          <w:p w14:paraId="3703EE23" w14:textId="5F257524" w:rsidR="00B73345" w:rsidRDefault="00B73345" w:rsidP="00B73345">
            <w:pPr>
              <w:ind w:left="720"/>
              <w:rPr>
                <w:i/>
                <w:iCs/>
                <w:lang w:val="uk-UA"/>
              </w:rPr>
            </w:pPr>
            <w:sdt>
              <w:sdtPr>
                <w:rPr>
                  <w:lang w:val="uk-UA"/>
                </w:rPr>
                <w:id w:val="666374086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Pr="00A52180">
                  <w:rPr>
                    <w:rFonts w:ascii="MS Gothic" w:eastAsia="MS Gothic" w:hAnsi="MS Gothic" w:hint="eastAsia"/>
                    <w:lang w:val="uk-UA"/>
                  </w:rPr>
                  <w:t>☐</w:t>
                </w:r>
              </w:sdtContent>
            </w:sdt>
            <w:r w:rsidRPr="00B73345">
              <w:rPr>
                <w:i/>
                <w:iCs/>
                <w:lang w:val="uk-UA"/>
              </w:rPr>
              <w:t>Акціонерний капітал</w:t>
            </w:r>
            <w:r w:rsidRPr="00A52180">
              <w:rPr>
                <w:i/>
                <w:iCs/>
                <w:lang w:val="uk-UA"/>
              </w:rPr>
              <w:t xml:space="preserve"> для МСП</w:t>
            </w:r>
          </w:p>
          <w:p w14:paraId="1330F136" w14:textId="7A646AF3" w:rsidR="001C625B" w:rsidRPr="00A52180" w:rsidRDefault="00000000" w:rsidP="001C625B">
            <w:pPr>
              <w:rPr>
                <w:b/>
                <w:bCs/>
                <w:lang w:val="uk-UA"/>
              </w:rPr>
            </w:pPr>
            <w:sdt>
              <w:sdtPr>
                <w:rPr>
                  <w:b/>
                  <w:bCs/>
                  <w:lang w:val="uk-UA"/>
                </w:rPr>
                <w:id w:val="1537464970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1C625B" w:rsidRPr="00A52180">
                  <w:rPr>
                    <w:rFonts w:ascii="MS Gothic" w:eastAsia="MS Gothic" w:hAnsi="MS Gothic" w:hint="eastAsia"/>
                    <w:b/>
                    <w:bCs/>
                    <w:lang w:val="uk-UA"/>
                  </w:rPr>
                  <w:t>☐</w:t>
                </w:r>
              </w:sdtContent>
            </w:sdt>
            <w:r w:rsidR="001C625B" w:rsidRPr="00A52180">
              <w:rPr>
                <w:b/>
                <w:bCs/>
                <w:lang w:val="uk-UA"/>
              </w:rPr>
              <w:t>Програма освіти, інновацій та підприємництва</w:t>
            </w:r>
          </w:p>
          <w:p w14:paraId="4D3592A0" w14:textId="77777777" w:rsidR="00653356" w:rsidRDefault="00000000" w:rsidP="001C625B">
            <w:pPr>
              <w:rPr>
                <w:b/>
                <w:bCs/>
                <w:lang w:val="uk-UA"/>
              </w:rPr>
            </w:pPr>
            <w:sdt>
              <w:sdtPr>
                <w:rPr>
                  <w:b/>
                  <w:bCs/>
                  <w:lang w:val="uk-UA"/>
                </w:rPr>
                <w:id w:val="1994830478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1C625B" w:rsidRPr="00A52180">
                  <w:rPr>
                    <w:rFonts w:ascii="MS Gothic" w:eastAsia="MS Gothic" w:hAnsi="MS Gothic" w:hint="eastAsia"/>
                    <w:b/>
                    <w:bCs/>
                    <w:lang w:val="uk-UA"/>
                  </w:rPr>
                  <w:t>☐</w:t>
                </w:r>
              </w:sdtContent>
            </w:sdt>
            <w:r w:rsidR="001C625B" w:rsidRPr="00A52180">
              <w:rPr>
                <w:b/>
                <w:bCs/>
                <w:lang w:val="uk-UA"/>
              </w:rPr>
              <w:t>Програма місцевого економічного розвитку</w:t>
            </w:r>
          </w:p>
          <w:p w14:paraId="4DCD633B" w14:textId="509A7E26" w:rsidR="00B73345" w:rsidRPr="001C625B" w:rsidRDefault="00B73345" w:rsidP="001C625B">
            <w:sdt>
              <w:sdtPr>
                <w:rPr>
                  <w:b/>
                  <w:bCs/>
                  <w:lang w:val="uk-UA"/>
                </w:rPr>
                <w:id w:val="915214762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Pr="00A52180">
                  <w:rPr>
                    <w:rFonts w:ascii="MS Gothic" w:eastAsia="MS Gothic" w:hAnsi="MS Gothic" w:hint="eastAsia"/>
                    <w:b/>
                    <w:bCs/>
                    <w:lang w:val="uk-UA"/>
                  </w:rPr>
                  <w:t>☐</w:t>
                </w:r>
              </w:sdtContent>
            </w:sdt>
            <w:r w:rsidRPr="00A52180">
              <w:rPr>
                <w:b/>
                <w:bCs/>
                <w:lang w:val="uk-UA"/>
              </w:rPr>
              <w:t xml:space="preserve">Програма </w:t>
            </w:r>
            <w:r>
              <w:rPr>
                <w:b/>
                <w:bCs/>
                <w:lang w:val="uk-UA"/>
              </w:rPr>
              <w:t>підтримки ветеранів</w:t>
            </w:r>
          </w:p>
        </w:tc>
      </w:tr>
      <w:tr w:rsidR="00653356" w:rsidRPr="00653356" w14:paraId="2D147DBF" w14:textId="77777777" w:rsidTr="00721646">
        <w:tc>
          <w:tcPr>
            <w:tcW w:w="3539" w:type="dxa"/>
          </w:tcPr>
          <w:p w14:paraId="106CB8AE" w14:textId="69A86066" w:rsidR="00653356" w:rsidRPr="00653356" w:rsidRDefault="00653356" w:rsidP="00DB2184">
            <w:pPr>
              <w:rPr>
                <w:lang w:val="uk-UA"/>
              </w:rPr>
            </w:pPr>
            <w:r w:rsidRPr="00653356">
              <w:rPr>
                <w:lang w:val="uk-UA"/>
              </w:rPr>
              <w:t xml:space="preserve">Дата подання </w:t>
            </w:r>
            <w:proofErr w:type="spellStart"/>
            <w:r w:rsidRPr="00653356">
              <w:rPr>
                <w:lang w:val="uk-UA"/>
              </w:rPr>
              <w:t>проєкту</w:t>
            </w:r>
            <w:proofErr w:type="spellEnd"/>
          </w:p>
        </w:tc>
        <w:tc>
          <w:tcPr>
            <w:tcW w:w="5636" w:type="dxa"/>
          </w:tcPr>
          <w:p w14:paraId="35F5ADAC" w14:textId="77777777" w:rsidR="00653356" w:rsidRPr="00653356" w:rsidRDefault="00653356" w:rsidP="00DB2184">
            <w:pPr>
              <w:rPr>
                <w:lang w:val="uk-UA"/>
              </w:rPr>
            </w:pPr>
          </w:p>
        </w:tc>
      </w:tr>
      <w:tr w:rsidR="00BB30E6" w:rsidRPr="00653356" w14:paraId="700EDE11" w14:textId="77777777" w:rsidTr="00721646">
        <w:tc>
          <w:tcPr>
            <w:tcW w:w="3539" w:type="dxa"/>
          </w:tcPr>
          <w:p w14:paraId="7870AEF5" w14:textId="0B09AA54" w:rsidR="00BB30E6" w:rsidRPr="00653356" w:rsidRDefault="0086600B" w:rsidP="00DB2184">
            <w:pPr>
              <w:rPr>
                <w:lang w:val="uk-UA"/>
              </w:rPr>
            </w:pPr>
            <w:r w:rsidRPr="00653356">
              <w:rPr>
                <w:lang w:val="uk-UA"/>
              </w:rPr>
              <w:t xml:space="preserve">Назва </w:t>
            </w:r>
            <w:proofErr w:type="spellStart"/>
            <w:r w:rsidRPr="00653356">
              <w:rPr>
                <w:lang w:val="uk-UA"/>
              </w:rPr>
              <w:t>проєкту</w:t>
            </w:r>
            <w:proofErr w:type="spellEnd"/>
            <w:r w:rsidR="00DF4CE6" w:rsidRPr="00653356">
              <w:rPr>
                <w:lang w:val="uk-UA"/>
              </w:rPr>
              <w:t xml:space="preserve"> українсько</w:t>
            </w:r>
            <w:r w:rsidR="00A52180">
              <w:rPr>
                <w:lang w:val="uk-UA"/>
              </w:rPr>
              <w:t>ю</w:t>
            </w:r>
            <w:r w:rsidR="00DF4CE6" w:rsidRPr="00653356">
              <w:rPr>
                <w:lang w:val="uk-UA"/>
              </w:rPr>
              <w:t xml:space="preserve"> мовою</w:t>
            </w:r>
          </w:p>
        </w:tc>
        <w:tc>
          <w:tcPr>
            <w:tcW w:w="5636" w:type="dxa"/>
          </w:tcPr>
          <w:p w14:paraId="15F4EC03" w14:textId="77777777" w:rsidR="00BB30E6" w:rsidRPr="00653356" w:rsidRDefault="00BB30E6" w:rsidP="00DB2184">
            <w:pPr>
              <w:rPr>
                <w:lang w:val="uk-UA"/>
              </w:rPr>
            </w:pPr>
          </w:p>
        </w:tc>
      </w:tr>
      <w:tr w:rsidR="00BB30E6" w:rsidRPr="00653356" w14:paraId="6B1EE401" w14:textId="77777777" w:rsidTr="00721646">
        <w:tc>
          <w:tcPr>
            <w:tcW w:w="3539" w:type="dxa"/>
          </w:tcPr>
          <w:p w14:paraId="056A2E1C" w14:textId="27176B9E" w:rsidR="00BB30E6" w:rsidRPr="00653356" w:rsidRDefault="00DF4CE6" w:rsidP="00DB2184">
            <w:pPr>
              <w:rPr>
                <w:lang w:val="uk-UA"/>
              </w:rPr>
            </w:pPr>
            <w:r w:rsidRPr="00653356">
              <w:rPr>
                <w:lang w:val="uk-UA"/>
              </w:rPr>
              <w:t xml:space="preserve">Назва </w:t>
            </w:r>
            <w:proofErr w:type="spellStart"/>
            <w:r w:rsidRPr="00653356">
              <w:rPr>
                <w:lang w:val="uk-UA"/>
              </w:rPr>
              <w:t>проєкту</w:t>
            </w:r>
            <w:proofErr w:type="spellEnd"/>
            <w:r w:rsidRPr="00653356">
              <w:rPr>
                <w:lang w:val="uk-UA"/>
              </w:rPr>
              <w:t xml:space="preserve"> англійською мовою</w:t>
            </w:r>
          </w:p>
        </w:tc>
        <w:tc>
          <w:tcPr>
            <w:tcW w:w="5636" w:type="dxa"/>
          </w:tcPr>
          <w:p w14:paraId="5577AC6E" w14:textId="77777777" w:rsidR="00BB30E6" w:rsidRPr="00653356" w:rsidRDefault="00BB30E6" w:rsidP="00DB2184">
            <w:pPr>
              <w:rPr>
                <w:lang w:val="uk-UA"/>
              </w:rPr>
            </w:pPr>
          </w:p>
        </w:tc>
      </w:tr>
      <w:tr w:rsidR="00BB30E6" w:rsidRPr="00653356" w14:paraId="2B197DC0" w14:textId="77777777" w:rsidTr="00721646">
        <w:tc>
          <w:tcPr>
            <w:tcW w:w="3539" w:type="dxa"/>
          </w:tcPr>
          <w:p w14:paraId="1B1DF7B9" w14:textId="2A94F372" w:rsidR="00BB30E6" w:rsidRPr="00653356" w:rsidRDefault="003F40B6" w:rsidP="00DB2184">
            <w:pPr>
              <w:rPr>
                <w:lang w:val="uk-UA"/>
              </w:rPr>
            </w:pPr>
            <w:r w:rsidRPr="00653356">
              <w:rPr>
                <w:lang w:val="uk-UA"/>
              </w:rPr>
              <w:t>Повна н</w:t>
            </w:r>
            <w:r w:rsidR="00357B40" w:rsidRPr="00653356">
              <w:rPr>
                <w:lang w:val="uk-UA"/>
              </w:rPr>
              <w:t xml:space="preserve">азва </w:t>
            </w:r>
            <w:r w:rsidRPr="00653356">
              <w:rPr>
                <w:lang w:val="uk-UA"/>
              </w:rPr>
              <w:t>організації українською мовою</w:t>
            </w:r>
          </w:p>
        </w:tc>
        <w:tc>
          <w:tcPr>
            <w:tcW w:w="5636" w:type="dxa"/>
          </w:tcPr>
          <w:p w14:paraId="67B52356" w14:textId="77777777" w:rsidR="00BB30E6" w:rsidRPr="00653356" w:rsidRDefault="00BB30E6" w:rsidP="00DB2184">
            <w:pPr>
              <w:rPr>
                <w:lang w:val="uk-UA"/>
              </w:rPr>
            </w:pPr>
          </w:p>
        </w:tc>
      </w:tr>
      <w:tr w:rsidR="00BB30E6" w:rsidRPr="00653356" w14:paraId="6320522A" w14:textId="77777777" w:rsidTr="00721646">
        <w:tc>
          <w:tcPr>
            <w:tcW w:w="3539" w:type="dxa"/>
          </w:tcPr>
          <w:p w14:paraId="0BF9EA9F" w14:textId="2F5A4ED1" w:rsidR="00BB30E6" w:rsidRPr="00653356" w:rsidRDefault="003F40B6" w:rsidP="00DB2184">
            <w:pPr>
              <w:rPr>
                <w:lang w:val="uk-UA"/>
              </w:rPr>
            </w:pPr>
            <w:r w:rsidRPr="00653356">
              <w:rPr>
                <w:lang w:val="uk-UA"/>
              </w:rPr>
              <w:t xml:space="preserve">Повна назва організації </w:t>
            </w:r>
            <w:r w:rsidR="00DD4818" w:rsidRPr="00653356">
              <w:rPr>
                <w:lang w:val="uk-UA"/>
              </w:rPr>
              <w:t>англійською мовою</w:t>
            </w:r>
          </w:p>
        </w:tc>
        <w:tc>
          <w:tcPr>
            <w:tcW w:w="5636" w:type="dxa"/>
          </w:tcPr>
          <w:p w14:paraId="0DAA8E43" w14:textId="77777777" w:rsidR="00BB30E6" w:rsidRPr="00653356" w:rsidRDefault="00BB30E6" w:rsidP="00DB2184">
            <w:pPr>
              <w:rPr>
                <w:lang w:val="uk-UA"/>
              </w:rPr>
            </w:pPr>
          </w:p>
        </w:tc>
      </w:tr>
      <w:tr w:rsidR="00BB30E6" w:rsidRPr="00653356" w14:paraId="1FFE4239" w14:textId="77777777" w:rsidTr="00721646">
        <w:tc>
          <w:tcPr>
            <w:tcW w:w="3539" w:type="dxa"/>
          </w:tcPr>
          <w:p w14:paraId="69FD0D71" w14:textId="799B08CA" w:rsidR="00BB30E6" w:rsidRPr="00653356" w:rsidRDefault="00DD4818" w:rsidP="00DB2184">
            <w:pPr>
              <w:rPr>
                <w:lang w:val="uk-UA"/>
              </w:rPr>
            </w:pPr>
            <w:r w:rsidRPr="00653356">
              <w:rPr>
                <w:lang w:val="uk-UA"/>
              </w:rPr>
              <w:t>Юридичний статус організації</w:t>
            </w:r>
            <w:r w:rsidR="003B473D" w:rsidRPr="00653356">
              <w:rPr>
                <w:lang w:val="uk-UA"/>
              </w:rPr>
              <w:t>, код ЄДРПОУ</w:t>
            </w:r>
          </w:p>
        </w:tc>
        <w:tc>
          <w:tcPr>
            <w:tcW w:w="5636" w:type="dxa"/>
          </w:tcPr>
          <w:p w14:paraId="2BF98F61" w14:textId="77777777" w:rsidR="00BB30E6" w:rsidRPr="00653356" w:rsidRDefault="00BB30E6" w:rsidP="00DB2184">
            <w:pPr>
              <w:rPr>
                <w:lang w:val="uk-UA"/>
              </w:rPr>
            </w:pPr>
          </w:p>
        </w:tc>
      </w:tr>
      <w:tr w:rsidR="00BB30E6" w:rsidRPr="00653356" w14:paraId="21E18443" w14:textId="77777777" w:rsidTr="00721646">
        <w:tc>
          <w:tcPr>
            <w:tcW w:w="3539" w:type="dxa"/>
          </w:tcPr>
          <w:p w14:paraId="783F5135" w14:textId="4B80E16E" w:rsidR="00BB30E6" w:rsidRPr="00653356" w:rsidRDefault="004568CC" w:rsidP="00DB2184">
            <w:pPr>
              <w:rPr>
                <w:lang w:val="uk-UA"/>
              </w:rPr>
            </w:pPr>
            <w:r w:rsidRPr="00653356">
              <w:rPr>
                <w:lang w:val="uk-UA"/>
              </w:rPr>
              <w:t>Юридична адреса організації</w:t>
            </w:r>
          </w:p>
        </w:tc>
        <w:tc>
          <w:tcPr>
            <w:tcW w:w="5636" w:type="dxa"/>
          </w:tcPr>
          <w:p w14:paraId="301B498D" w14:textId="77777777" w:rsidR="00BB30E6" w:rsidRPr="00653356" w:rsidRDefault="00BB30E6" w:rsidP="00DB2184">
            <w:pPr>
              <w:rPr>
                <w:lang w:val="uk-UA"/>
              </w:rPr>
            </w:pPr>
          </w:p>
        </w:tc>
      </w:tr>
      <w:tr w:rsidR="00BB30E6" w:rsidRPr="00653356" w14:paraId="3182C745" w14:textId="77777777" w:rsidTr="00721646">
        <w:tc>
          <w:tcPr>
            <w:tcW w:w="3539" w:type="dxa"/>
          </w:tcPr>
          <w:p w14:paraId="639BB03E" w14:textId="20FCFD53" w:rsidR="00BB30E6" w:rsidRPr="00653356" w:rsidRDefault="009A23EB" w:rsidP="00DB2184">
            <w:pPr>
              <w:rPr>
                <w:lang w:val="uk-UA"/>
              </w:rPr>
            </w:pPr>
            <w:r w:rsidRPr="00653356">
              <w:rPr>
                <w:lang w:val="uk-UA"/>
              </w:rPr>
              <w:t>Фактична адреса організації</w:t>
            </w:r>
          </w:p>
        </w:tc>
        <w:tc>
          <w:tcPr>
            <w:tcW w:w="5636" w:type="dxa"/>
          </w:tcPr>
          <w:p w14:paraId="66C51350" w14:textId="77777777" w:rsidR="00BB30E6" w:rsidRPr="00653356" w:rsidRDefault="00BB30E6" w:rsidP="00DB2184">
            <w:pPr>
              <w:rPr>
                <w:lang w:val="uk-UA"/>
              </w:rPr>
            </w:pPr>
          </w:p>
        </w:tc>
      </w:tr>
      <w:tr w:rsidR="0086600B" w:rsidRPr="00653356" w14:paraId="236B4661" w14:textId="77777777" w:rsidTr="00721646">
        <w:tc>
          <w:tcPr>
            <w:tcW w:w="3539" w:type="dxa"/>
          </w:tcPr>
          <w:p w14:paraId="7A6A094A" w14:textId="24C276D3" w:rsidR="0086600B" w:rsidRPr="00653356" w:rsidRDefault="00D7252E" w:rsidP="00DB2184">
            <w:pPr>
              <w:rPr>
                <w:lang w:val="uk-UA"/>
              </w:rPr>
            </w:pPr>
            <w:r w:rsidRPr="00653356">
              <w:rPr>
                <w:lang w:val="uk-UA"/>
              </w:rPr>
              <w:t>Телефон, електронна пошта</w:t>
            </w:r>
            <w:r w:rsidR="004A07FE" w:rsidRPr="00653356">
              <w:rPr>
                <w:lang w:val="uk-UA"/>
              </w:rPr>
              <w:t>,</w:t>
            </w:r>
            <w:r w:rsidRPr="00653356">
              <w:rPr>
                <w:lang w:val="uk-UA"/>
              </w:rPr>
              <w:t xml:space="preserve"> Інтернет-сторінка, </w:t>
            </w:r>
            <w:r w:rsidR="004A07FE" w:rsidRPr="00653356">
              <w:rPr>
                <w:lang w:val="uk-UA"/>
              </w:rPr>
              <w:t>профілі у соціальних мережах</w:t>
            </w:r>
          </w:p>
        </w:tc>
        <w:tc>
          <w:tcPr>
            <w:tcW w:w="5636" w:type="dxa"/>
          </w:tcPr>
          <w:p w14:paraId="50F35E08" w14:textId="77777777" w:rsidR="0086600B" w:rsidRPr="00653356" w:rsidRDefault="0086600B" w:rsidP="00DB2184">
            <w:pPr>
              <w:rPr>
                <w:lang w:val="uk-UA"/>
              </w:rPr>
            </w:pPr>
          </w:p>
        </w:tc>
      </w:tr>
      <w:tr w:rsidR="008A02FA" w:rsidRPr="00653356" w14:paraId="43616667" w14:textId="77777777" w:rsidTr="00721646">
        <w:tc>
          <w:tcPr>
            <w:tcW w:w="3539" w:type="dxa"/>
          </w:tcPr>
          <w:p w14:paraId="65DF73CF" w14:textId="26BE759F" w:rsidR="008A02FA" w:rsidRPr="00653356" w:rsidRDefault="00BE1AEE" w:rsidP="00DB2184">
            <w:pPr>
              <w:rPr>
                <w:lang w:val="uk-UA"/>
              </w:rPr>
            </w:pPr>
            <w:r w:rsidRPr="00653356">
              <w:rPr>
                <w:lang w:val="uk-UA"/>
              </w:rPr>
              <w:t>Банківські реквізити організації</w:t>
            </w:r>
          </w:p>
        </w:tc>
        <w:tc>
          <w:tcPr>
            <w:tcW w:w="5636" w:type="dxa"/>
          </w:tcPr>
          <w:p w14:paraId="486AC702" w14:textId="77777777" w:rsidR="008A02FA" w:rsidRPr="00653356" w:rsidRDefault="008A02FA" w:rsidP="00DB2184">
            <w:pPr>
              <w:rPr>
                <w:lang w:val="uk-UA"/>
              </w:rPr>
            </w:pPr>
          </w:p>
        </w:tc>
      </w:tr>
      <w:tr w:rsidR="0086600B" w:rsidRPr="00653356" w14:paraId="2F3E971C" w14:textId="77777777" w:rsidTr="00721646">
        <w:tc>
          <w:tcPr>
            <w:tcW w:w="3539" w:type="dxa"/>
          </w:tcPr>
          <w:p w14:paraId="64ECB192" w14:textId="186F5606" w:rsidR="0086600B" w:rsidRPr="00653356" w:rsidRDefault="00394434" w:rsidP="00DB2184">
            <w:pPr>
              <w:rPr>
                <w:lang w:val="uk-UA"/>
              </w:rPr>
            </w:pPr>
            <w:r w:rsidRPr="00653356">
              <w:rPr>
                <w:lang w:val="uk-UA"/>
              </w:rPr>
              <w:t>ПІБ керівника організації</w:t>
            </w:r>
          </w:p>
        </w:tc>
        <w:tc>
          <w:tcPr>
            <w:tcW w:w="5636" w:type="dxa"/>
          </w:tcPr>
          <w:p w14:paraId="67652B64" w14:textId="77777777" w:rsidR="0086600B" w:rsidRPr="00653356" w:rsidRDefault="0086600B" w:rsidP="00DB2184">
            <w:pPr>
              <w:rPr>
                <w:lang w:val="uk-UA"/>
              </w:rPr>
            </w:pPr>
          </w:p>
        </w:tc>
      </w:tr>
      <w:tr w:rsidR="0086600B" w:rsidRPr="00653356" w14:paraId="1F64610D" w14:textId="77777777" w:rsidTr="00721646">
        <w:tc>
          <w:tcPr>
            <w:tcW w:w="3539" w:type="dxa"/>
          </w:tcPr>
          <w:p w14:paraId="21B4C45F" w14:textId="180C1F34" w:rsidR="0086600B" w:rsidRPr="00653356" w:rsidRDefault="003D1011" w:rsidP="00DB2184">
            <w:pPr>
              <w:rPr>
                <w:lang w:val="uk-UA"/>
              </w:rPr>
            </w:pPr>
            <w:r w:rsidRPr="00653356">
              <w:rPr>
                <w:lang w:val="uk-UA"/>
              </w:rPr>
              <w:t>Телефон, електронна пошта</w:t>
            </w:r>
          </w:p>
        </w:tc>
        <w:tc>
          <w:tcPr>
            <w:tcW w:w="5636" w:type="dxa"/>
          </w:tcPr>
          <w:p w14:paraId="2EDE40B0" w14:textId="77777777" w:rsidR="0086600B" w:rsidRPr="00653356" w:rsidRDefault="0086600B" w:rsidP="00DB2184">
            <w:pPr>
              <w:rPr>
                <w:lang w:val="uk-UA"/>
              </w:rPr>
            </w:pPr>
          </w:p>
        </w:tc>
      </w:tr>
      <w:tr w:rsidR="0086600B" w:rsidRPr="00653356" w14:paraId="4C25EDEE" w14:textId="77777777" w:rsidTr="00721646">
        <w:tc>
          <w:tcPr>
            <w:tcW w:w="3539" w:type="dxa"/>
          </w:tcPr>
          <w:p w14:paraId="5CE8EBBB" w14:textId="772FF72E" w:rsidR="0086600B" w:rsidRPr="00653356" w:rsidRDefault="003D1011" w:rsidP="00DB2184">
            <w:pPr>
              <w:rPr>
                <w:lang w:val="uk-UA"/>
              </w:rPr>
            </w:pPr>
            <w:r w:rsidRPr="00653356">
              <w:rPr>
                <w:lang w:val="uk-UA"/>
              </w:rPr>
              <w:t xml:space="preserve">ПІБ керівника </w:t>
            </w:r>
            <w:proofErr w:type="spellStart"/>
            <w:r w:rsidRPr="00653356">
              <w:rPr>
                <w:lang w:val="uk-UA"/>
              </w:rPr>
              <w:t>проєкту</w:t>
            </w:r>
            <w:proofErr w:type="spellEnd"/>
          </w:p>
        </w:tc>
        <w:tc>
          <w:tcPr>
            <w:tcW w:w="5636" w:type="dxa"/>
          </w:tcPr>
          <w:p w14:paraId="6EA85DDE" w14:textId="77777777" w:rsidR="0086600B" w:rsidRPr="00653356" w:rsidRDefault="0086600B" w:rsidP="00DB2184">
            <w:pPr>
              <w:rPr>
                <w:lang w:val="uk-UA"/>
              </w:rPr>
            </w:pPr>
          </w:p>
        </w:tc>
      </w:tr>
      <w:tr w:rsidR="0086600B" w:rsidRPr="00653356" w14:paraId="4B6DC3B4" w14:textId="77777777" w:rsidTr="00721646">
        <w:tc>
          <w:tcPr>
            <w:tcW w:w="3539" w:type="dxa"/>
          </w:tcPr>
          <w:p w14:paraId="26CE10DB" w14:textId="01259990" w:rsidR="0086600B" w:rsidRPr="00653356" w:rsidRDefault="000221EF" w:rsidP="00DB2184">
            <w:pPr>
              <w:rPr>
                <w:lang w:val="uk-UA"/>
              </w:rPr>
            </w:pPr>
            <w:r w:rsidRPr="00653356">
              <w:rPr>
                <w:lang w:val="uk-UA"/>
              </w:rPr>
              <w:t>Телефон, електронна пошта</w:t>
            </w:r>
          </w:p>
        </w:tc>
        <w:tc>
          <w:tcPr>
            <w:tcW w:w="5636" w:type="dxa"/>
          </w:tcPr>
          <w:p w14:paraId="4A6979AD" w14:textId="77777777" w:rsidR="0086600B" w:rsidRPr="00653356" w:rsidRDefault="0086600B" w:rsidP="00DB2184">
            <w:pPr>
              <w:rPr>
                <w:lang w:val="uk-UA"/>
              </w:rPr>
            </w:pPr>
          </w:p>
        </w:tc>
      </w:tr>
      <w:tr w:rsidR="003D1011" w:rsidRPr="00653356" w14:paraId="69576A1A" w14:textId="77777777" w:rsidTr="00721646">
        <w:tc>
          <w:tcPr>
            <w:tcW w:w="3539" w:type="dxa"/>
          </w:tcPr>
          <w:p w14:paraId="3659C149" w14:textId="013C1ECB" w:rsidR="003D1011" w:rsidRPr="00653356" w:rsidRDefault="000221EF" w:rsidP="00DB2184">
            <w:pPr>
              <w:rPr>
                <w:lang w:val="uk-UA"/>
              </w:rPr>
            </w:pPr>
            <w:r w:rsidRPr="00653356">
              <w:rPr>
                <w:lang w:val="uk-UA"/>
              </w:rPr>
              <w:t xml:space="preserve">ПІБ бухгалтера </w:t>
            </w:r>
            <w:proofErr w:type="spellStart"/>
            <w:r w:rsidRPr="00653356">
              <w:rPr>
                <w:lang w:val="uk-UA"/>
              </w:rPr>
              <w:t>проєкту</w:t>
            </w:r>
            <w:proofErr w:type="spellEnd"/>
          </w:p>
        </w:tc>
        <w:tc>
          <w:tcPr>
            <w:tcW w:w="5636" w:type="dxa"/>
          </w:tcPr>
          <w:p w14:paraId="2C58E50A" w14:textId="77777777" w:rsidR="003D1011" w:rsidRPr="00653356" w:rsidRDefault="003D1011" w:rsidP="00DB2184">
            <w:pPr>
              <w:rPr>
                <w:lang w:val="uk-UA"/>
              </w:rPr>
            </w:pPr>
          </w:p>
        </w:tc>
      </w:tr>
      <w:tr w:rsidR="003D1011" w:rsidRPr="00653356" w14:paraId="2A7A33FC" w14:textId="77777777" w:rsidTr="00721646">
        <w:tc>
          <w:tcPr>
            <w:tcW w:w="3539" w:type="dxa"/>
          </w:tcPr>
          <w:p w14:paraId="1378FBB1" w14:textId="22F76140" w:rsidR="003D1011" w:rsidRPr="00653356" w:rsidRDefault="0068332D" w:rsidP="00DB2184">
            <w:pPr>
              <w:rPr>
                <w:lang w:val="uk-UA"/>
              </w:rPr>
            </w:pPr>
            <w:r w:rsidRPr="00653356">
              <w:rPr>
                <w:lang w:val="uk-UA"/>
              </w:rPr>
              <w:t>Телефон, електронна пошта</w:t>
            </w:r>
          </w:p>
        </w:tc>
        <w:tc>
          <w:tcPr>
            <w:tcW w:w="5636" w:type="dxa"/>
          </w:tcPr>
          <w:p w14:paraId="235C6422" w14:textId="77777777" w:rsidR="003D1011" w:rsidRPr="00653356" w:rsidRDefault="003D1011" w:rsidP="00DB2184">
            <w:pPr>
              <w:rPr>
                <w:lang w:val="uk-UA"/>
              </w:rPr>
            </w:pPr>
          </w:p>
        </w:tc>
      </w:tr>
      <w:tr w:rsidR="003B222A" w:rsidRPr="00653356" w14:paraId="7DCA1E15" w14:textId="77777777" w:rsidTr="00721646">
        <w:tc>
          <w:tcPr>
            <w:tcW w:w="3539" w:type="dxa"/>
          </w:tcPr>
          <w:p w14:paraId="7424D725" w14:textId="7110F91C" w:rsidR="003B222A" w:rsidRPr="00653356" w:rsidRDefault="0068332D" w:rsidP="00DB2184">
            <w:pPr>
              <w:rPr>
                <w:lang w:val="uk-UA"/>
              </w:rPr>
            </w:pPr>
            <w:r w:rsidRPr="00653356">
              <w:rPr>
                <w:lang w:val="uk-UA"/>
              </w:rPr>
              <w:t xml:space="preserve">Загальний бюджет </w:t>
            </w:r>
            <w:proofErr w:type="spellStart"/>
            <w:r w:rsidRPr="00653356">
              <w:rPr>
                <w:lang w:val="uk-UA"/>
              </w:rPr>
              <w:t>проєкту</w:t>
            </w:r>
            <w:proofErr w:type="spellEnd"/>
          </w:p>
        </w:tc>
        <w:tc>
          <w:tcPr>
            <w:tcW w:w="5636" w:type="dxa"/>
          </w:tcPr>
          <w:p w14:paraId="445EA419" w14:textId="77777777" w:rsidR="003B222A" w:rsidRPr="00653356" w:rsidRDefault="003B222A" w:rsidP="00DB2184">
            <w:pPr>
              <w:rPr>
                <w:lang w:val="uk-UA"/>
              </w:rPr>
            </w:pPr>
          </w:p>
        </w:tc>
      </w:tr>
      <w:tr w:rsidR="0068332D" w:rsidRPr="00653356" w14:paraId="05A46AF0" w14:textId="77777777" w:rsidTr="00721646">
        <w:tc>
          <w:tcPr>
            <w:tcW w:w="3539" w:type="dxa"/>
          </w:tcPr>
          <w:p w14:paraId="104268D6" w14:textId="17DC7EDA" w:rsidR="0068332D" w:rsidRPr="00653356" w:rsidRDefault="00860FB2" w:rsidP="00DB2184">
            <w:pPr>
              <w:rPr>
                <w:lang w:val="uk-UA"/>
              </w:rPr>
            </w:pPr>
            <w:r w:rsidRPr="00653356">
              <w:rPr>
                <w:lang w:val="uk-UA"/>
              </w:rPr>
              <w:t>Залучене фінансування з третіх джерел/ власний внесок</w:t>
            </w:r>
          </w:p>
        </w:tc>
        <w:tc>
          <w:tcPr>
            <w:tcW w:w="5636" w:type="dxa"/>
          </w:tcPr>
          <w:p w14:paraId="5EBCA21F" w14:textId="77777777" w:rsidR="0068332D" w:rsidRPr="00653356" w:rsidRDefault="0068332D" w:rsidP="00DB2184">
            <w:pPr>
              <w:rPr>
                <w:lang w:val="uk-UA"/>
              </w:rPr>
            </w:pPr>
          </w:p>
        </w:tc>
      </w:tr>
      <w:tr w:rsidR="00860FB2" w:rsidRPr="00653356" w14:paraId="2F6DADC1" w14:textId="77777777" w:rsidTr="00721646">
        <w:tc>
          <w:tcPr>
            <w:tcW w:w="3539" w:type="dxa"/>
          </w:tcPr>
          <w:p w14:paraId="46EDC83E" w14:textId="3935C809" w:rsidR="00860FB2" w:rsidRPr="00653356" w:rsidRDefault="00860FB2" w:rsidP="00DB2184">
            <w:pPr>
              <w:rPr>
                <w:lang w:val="ru-RU"/>
              </w:rPr>
            </w:pPr>
            <w:r w:rsidRPr="00653356">
              <w:rPr>
                <w:lang w:val="uk-UA"/>
              </w:rPr>
              <w:t xml:space="preserve">Очікуване фінансування від </w:t>
            </w:r>
            <w:r w:rsidR="00304C49">
              <w:rPr>
                <w:lang w:val="uk-UA"/>
              </w:rPr>
              <w:t>UMA</w:t>
            </w:r>
            <w:r w:rsidRPr="00653356">
              <w:rPr>
                <w:lang w:val="en-US"/>
              </w:rPr>
              <w:t>EF</w:t>
            </w:r>
          </w:p>
        </w:tc>
        <w:tc>
          <w:tcPr>
            <w:tcW w:w="5636" w:type="dxa"/>
          </w:tcPr>
          <w:p w14:paraId="2B27C2EC" w14:textId="77777777" w:rsidR="00860FB2" w:rsidRPr="00653356" w:rsidRDefault="00860FB2" w:rsidP="00DB2184">
            <w:pPr>
              <w:rPr>
                <w:lang w:val="uk-UA"/>
              </w:rPr>
            </w:pPr>
          </w:p>
        </w:tc>
      </w:tr>
      <w:tr w:rsidR="0057269E" w:rsidRPr="00653356" w14:paraId="14A75042" w14:textId="77777777" w:rsidTr="00721646">
        <w:tc>
          <w:tcPr>
            <w:tcW w:w="3539" w:type="dxa"/>
          </w:tcPr>
          <w:p w14:paraId="79CE8E8C" w14:textId="39898810" w:rsidR="0057269E" w:rsidRPr="00653356" w:rsidRDefault="00DA548C" w:rsidP="00DB2184">
            <w:pPr>
              <w:rPr>
                <w:lang w:val="uk-UA"/>
              </w:rPr>
            </w:pPr>
            <w:r w:rsidRPr="00653356">
              <w:rPr>
                <w:lang w:val="uk-UA"/>
              </w:rPr>
              <w:t xml:space="preserve">Термін реалізації </w:t>
            </w:r>
            <w:proofErr w:type="spellStart"/>
            <w:r w:rsidRPr="00653356">
              <w:rPr>
                <w:lang w:val="uk-UA"/>
              </w:rPr>
              <w:t>проєкту</w:t>
            </w:r>
            <w:proofErr w:type="spellEnd"/>
          </w:p>
        </w:tc>
        <w:tc>
          <w:tcPr>
            <w:tcW w:w="5636" w:type="dxa"/>
          </w:tcPr>
          <w:p w14:paraId="043F8A3F" w14:textId="77777777" w:rsidR="0057269E" w:rsidRPr="00653356" w:rsidRDefault="0057269E" w:rsidP="00DB2184">
            <w:pPr>
              <w:rPr>
                <w:lang w:val="uk-UA"/>
              </w:rPr>
            </w:pPr>
          </w:p>
        </w:tc>
      </w:tr>
      <w:tr w:rsidR="00DA548C" w:rsidRPr="00653356" w14:paraId="3BE7F9EF" w14:textId="77777777" w:rsidTr="00721646">
        <w:tc>
          <w:tcPr>
            <w:tcW w:w="3539" w:type="dxa"/>
          </w:tcPr>
          <w:p w14:paraId="64E8CAE2" w14:textId="2DAD134A" w:rsidR="00DA548C" w:rsidRPr="00653356" w:rsidRDefault="00DA548C" w:rsidP="00DB2184">
            <w:pPr>
              <w:rPr>
                <w:lang w:val="uk-UA"/>
              </w:rPr>
            </w:pPr>
            <w:r w:rsidRPr="00653356">
              <w:rPr>
                <w:lang w:val="uk-UA"/>
              </w:rPr>
              <w:t xml:space="preserve">Географія </w:t>
            </w:r>
            <w:proofErr w:type="spellStart"/>
            <w:r w:rsidRPr="00653356">
              <w:rPr>
                <w:lang w:val="uk-UA"/>
              </w:rPr>
              <w:t>проєкту</w:t>
            </w:r>
            <w:proofErr w:type="spellEnd"/>
          </w:p>
        </w:tc>
        <w:tc>
          <w:tcPr>
            <w:tcW w:w="5636" w:type="dxa"/>
          </w:tcPr>
          <w:p w14:paraId="51BC3271" w14:textId="77777777" w:rsidR="00DA548C" w:rsidRPr="00653356" w:rsidRDefault="00DA548C" w:rsidP="00DB2184">
            <w:pPr>
              <w:rPr>
                <w:lang w:val="uk-UA"/>
              </w:rPr>
            </w:pPr>
          </w:p>
        </w:tc>
      </w:tr>
    </w:tbl>
    <w:p w14:paraId="2F2688DF" w14:textId="77777777" w:rsidR="000B78EB" w:rsidRPr="00BE1AEE" w:rsidRDefault="000B78EB" w:rsidP="003E5824">
      <w:pPr>
        <w:jc w:val="both"/>
        <w:rPr>
          <w:sz w:val="20"/>
          <w:szCs w:val="20"/>
          <w:lang w:val="uk-UA"/>
        </w:rPr>
      </w:pPr>
    </w:p>
    <w:p w14:paraId="558D8766" w14:textId="525C402B" w:rsidR="00F4147D" w:rsidRPr="00216E7E" w:rsidRDefault="00F4147D" w:rsidP="003E5824">
      <w:pPr>
        <w:jc w:val="both"/>
        <w:rPr>
          <w:b/>
          <w:bCs/>
          <w:sz w:val="24"/>
          <w:szCs w:val="24"/>
          <w:lang w:val="uk-UA"/>
        </w:rPr>
      </w:pPr>
      <w:r w:rsidRPr="00216E7E">
        <w:rPr>
          <w:b/>
          <w:bCs/>
          <w:sz w:val="24"/>
          <w:szCs w:val="24"/>
          <w:lang w:val="uk-UA"/>
        </w:rPr>
        <w:t xml:space="preserve">Підписи засвідчують, що уся інформація </w:t>
      </w:r>
      <w:r w:rsidR="00216E7E" w:rsidRPr="00216E7E">
        <w:rPr>
          <w:b/>
          <w:bCs/>
          <w:sz w:val="24"/>
          <w:szCs w:val="24"/>
          <w:lang w:val="uk-UA"/>
        </w:rPr>
        <w:t xml:space="preserve">у </w:t>
      </w:r>
      <w:proofErr w:type="spellStart"/>
      <w:r w:rsidR="00216E7E" w:rsidRPr="00216E7E">
        <w:rPr>
          <w:b/>
          <w:bCs/>
          <w:sz w:val="24"/>
          <w:szCs w:val="24"/>
          <w:lang w:val="uk-UA"/>
        </w:rPr>
        <w:t>проєкті</w:t>
      </w:r>
      <w:proofErr w:type="spellEnd"/>
      <w:r w:rsidR="00216E7E" w:rsidRPr="00216E7E">
        <w:rPr>
          <w:b/>
          <w:bCs/>
          <w:sz w:val="24"/>
          <w:szCs w:val="24"/>
          <w:lang w:val="uk-UA"/>
        </w:rPr>
        <w:t xml:space="preserve"> правдива</w:t>
      </w:r>
    </w:p>
    <w:p w14:paraId="0DB4AE1D" w14:textId="77777777" w:rsidR="00570D54" w:rsidRPr="00653356" w:rsidRDefault="00570D54" w:rsidP="003E5824">
      <w:pPr>
        <w:jc w:val="both"/>
        <w:rPr>
          <w:lang w:val="uk-UA"/>
        </w:rPr>
      </w:pPr>
    </w:p>
    <w:p w14:paraId="73BD8336" w14:textId="7CA69575" w:rsidR="00570D54" w:rsidRPr="00653356" w:rsidRDefault="00570D54" w:rsidP="003E5824">
      <w:pPr>
        <w:jc w:val="both"/>
        <w:rPr>
          <w:lang w:val="uk-UA"/>
        </w:rPr>
      </w:pPr>
      <w:r w:rsidRPr="00653356">
        <w:rPr>
          <w:lang w:val="uk-UA"/>
        </w:rPr>
        <w:t>Підпис керівника організації</w:t>
      </w:r>
      <w:r w:rsidR="00BB6585" w:rsidRPr="00653356">
        <w:rPr>
          <w:lang w:val="uk-UA"/>
        </w:rPr>
        <w:tab/>
      </w:r>
      <w:r w:rsidR="00653356">
        <w:rPr>
          <w:lang w:val="uk-UA"/>
        </w:rPr>
        <w:tab/>
      </w:r>
      <w:r w:rsidR="00BB6585" w:rsidRPr="00653356">
        <w:rPr>
          <w:lang w:val="uk-UA"/>
        </w:rPr>
        <w:t>_______________</w:t>
      </w:r>
      <w:r w:rsidR="00F9047D" w:rsidRPr="00653356">
        <w:rPr>
          <w:lang w:val="uk-UA"/>
        </w:rPr>
        <w:t xml:space="preserve">  Дата  «___»_________20__р.</w:t>
      </w:r>
    </w:p>
    <w:p w14:paraId="4A470CAF" w14:textId="31EFBEEB" w:rsidR="006C5920" w:rsidRDefault="00F9047D" w:rsidP="003E5824">
      <w:pPr>
        <w:jc w:val="both"/>
        <w:rPr>
          <w:color w:val="A6A6A6" w:themeColor="background1" w:themeShade="A6"/>
          <w:sz w:val="20"/>
          <w:szCs w:val="20"/>
          <w:lang w:val="uk-UA"/>
        </w:rPr>
      </w:pPr>
      <w:r w:rsidRPr="002566F8">
        <w:rPr>
          <w:color w:val="A6A6A6" w:themeColor="background1" w:themeShade="A6"/>
          <w:sz w:val="20"/>
          <w:szCs w:val="20"/>
          <w:lang w:val="uk-UA"/>
        </w:rPr>
        <w:t>Місце печатки</w:t>
      </w:r>
      <w:r w:rsidR="00653356" w:rsidRPr="00B47A48">
        <w:rPr>
          <w:color w:val="A6A6A6" w:themeColor="background1" w:themeShade="A6"/>
          <w:sz w:val="20"/>
          <w:szCs w:val="20"/>
          <w:lang w:val="ru-RU"/>
        </w:rPr>
        <w:t xml:space="preserve"> </w:t>
      </w:r>
      <w:r w:rsidR="00B47A48">
        <w:rPr>
          <w:color w:val="A6A6A6" w:themeColor="background1" w:themeShade="A6"/>
          <w:sz w:val="20"/>
          <w:szCs w:val="20"/>
          <w:lang w:val="uk-UA"/>
        </w:rPr>
        <w:t xml:space="preserve"> </w:t>
      </w:r>
      <w:r w:rsidR="006C5920" w:rsidRPr="002566F8">
        <w:rPr>
          <w:color w:val="A6A6A6" w:themeColor="background1" w:themeShade="A6"/>
          <w:sz w:val="20"/>
          <w:szCs w:val="20"/>
          <w:lang w:val="uk-UA"/>
        </w:rPr>
        <w:t>організації</w:t>
      </w:r>
    </w:p>
    <w:p w14:paraId="14E9806A" w14:textId="77876B62" w:rsidR="00B47A48" w:rsidRPr="002566F8" w:rsidRDefault="00B47A48" w:rsidP="003E5824">
      <w:pPr>
        <w:jc w:val="both"/>
        <w:rPr>
          <w:color w:val="A6A6A6" w:themeColor="background1" w:themeShade="A6"/>
          <w:sz w:val="20"/>
          <w:szCs w:val="20"/>
          <w:lang w:val="uk-UA"/>
        </w:rPr>
      </w:pPr>
      <w:r>
        <w:rPr>
          <w:color w:val="A6A6A6" w:themeColor="background1" w:themeShade="A6"/>
          <w:sz w:val="20"/>
          <w:szCs w:val="20"/>
          <w:lang w:val="uk-UA"/>
        </w:rPr>
        <w:t>Або цифровий підпис</w:t>
      </w:r>
    </w:p>
    <w:p w14:paraId="49663908" w14:textId="77777777" w:rsidR="0004728B" w:rsidRDefault="0004728B" w:rsidP="0004728B">
      <w:pPr>
        <w:rPr>
          <w:b/>
          <w:bCs/>
          <w:sz w:val="24"/>
          <w:szCs w:val="24"/>
          <w:lang w:val="en-US"/>
        </w:rPr>
      </w:pPr>
    </w:p>
    <w:p w14:paraId="3A581287" w14:textId="77777777" w:rsidR="00721646" w:rsidRPr="00721646" w:rsidRDefault="00721646" w:rsidP="0004728B">
      <w:pPr>
        <w:rPr>
          <w:b/>
          <w:bCs/>
          <w:sz w:val="24"/>
          <w:szCs w:val="24"/>
          <w:lang w:val="en-US"/>
        </w:rPr>
      </w:pPr>
    </w:p>
    <w:p w14:paraId="48C31A63" w14:textId="5CCB30B9" w:rsidR="00602154" w:rsidRPr="008D418A" w:rsidRDefault="0074375F" w:rsidP="008D418A">
      <w:pPr>
        <w:pStyle w:val="ListParagraph"/>
        <w:numPr>
          <w:ilvl w:val="0"/>
          <w:numId w:val="1"/>
        </w:numPr>
        <w:rPr>
          <w:b/>
          <w:bCs/>
          <w:sz w:val="24"/>
          <w:szCs w:val="24"/>
          <w:lang w:val="uk-UA"/>
        </w:rPr>
      </w:pPr>
      <w:r w:rsidRPr="008D418A">
        <w:rPr>
          <w:b/>
          <w:bCs/>
          <w:sz w:val="24"/>
          <w:szCs w:val="24"/>
          <w:lang w:val="uk-UA"/>
        </w:rPr>
        <w:t xml:space="preserve">Анотація </w:t>
      </w:r>
      <w:proofErr w:type="spellStart"/>
      <w:r w:rsidRPr="008D418A">
        <w:rPr>
          <w:b/>
          <w:bCs/>
          <w:sz w:val="24"/>
          <w:szCs w:val="24"/>
          <w:lang w:val="uk-UA"/>
        </w:rPr>
        <w:t>проєкту</w:t>
      </w:r>
      <w:proofErr w:type="spellEnd"/>
      <w:r w:rsidRPr="008D418A">
        <w:rPr>
          <w:b/>
          <w:bCs/>
          <w:sz w:val="24"/>
          <w:szCs w:val="24"/>
          <w:lang w:val="uk-UA"/>
        </w:rPr>
        <w:t xml:space="preserve"> українською мовою</w:t>
      </w:r>
      <w:r w:rsidR="0073454B" w:rsidRPr="008D418A">
        <w:rPr>
          <w:b/>
          <w:bCs/>
          <w:sz w:val="24"/>
          <w:szCs w:val="24"/>
          <w:lang w:val="uk-UA"/>
        </w:rPr>
        <w:t xml:space="preserve"> (максимум 1 сторінка)</w:t>
      </w:r>
    </w:p>
    <w:p w14:paraId="5F0F291D" w14:textId="77777777" w:rsidR="008D418A" w:rsidRPr="008D418A" w:rsidRDefault="008D418A" w:rsidP="008D418A">
      <w:pPr>
        <w:pStyle w:val="ListParagraph"/>
        <w:rPr>
          <w:b/>
          <w:bCs/>
          <w:sz w:val="24"/>
          <w:szCs w:val="24"/>
          <w:lang w:val="uk-UA"/>
        </w:rPr>
      </w:pPr>
    </w:p>
    <w:p w14:paraId="24924B1C" w14:textId="4B506E94" w:rsidR="00602154" w:rsidRPr="00786609" w:rsidRDefault="00786609" w:rsidP="00A87102">
      <w:pPr>
        <w:jc w:val="both"/>
        <w:rPr>
          <w:sz w:val="20"/>
          <w:szCs w:val="20"/>
          <w:lang w:val="uk-UA"/>
        </w:rPr>
      </w:pPr>
      <w:r>
        <w:rPr>
          <w:sz w:val="20"/>
          <w:szCs w:val="20"/>
          <w:lang w:val="uk-UA"/>
        </w:rPr>
        <w:t xml:space="preserve">У даному розділі </w:t>
      </w:r>
      <w:r w:rsidR="000248BD">
        <w:rPr>
          <w:sz w:val="20"/>
          <w:szCs w:val="20"/>
          <w:lang w:val="uk-UA"/>
        </w:rPr>
        <w:t xml:space="preserve">коротко опишіть проблему, на вирішення якої спрямований </w:t>
      </w:r>
      <w:proofErr w:type="spellStart"/>
      <w:r w:rsidR="000248BD">
        <w:rPr>
          <w:sz w:val="20"/>
          <w:szCs w:val="20"/>
          <w:lang w:val="uk-UA"/>
        </w:rPr>
        <w:t>проєкт</w:t>
      </w:r>
      <w:proofErr w:type="spellEnd"/>
      <w:r w:rsidR="000248BD">
        <w:rPr>
          <w:sz w:val="20"/>
          <w:szCs w:val="20"/>
          <w:lang w:val="uk-UA"/>
        </w:rPr>
        <w:t xml:space="preserve">, мету, завдання, </w:t>
      </w:r>
      <w:r w:rsidR="002E04AB">
        <w:rPr>
          <w:sz w:val="20"/>
          <w:szCs w:val="20"/>
          <w:lang w:val="uk-UA"/>
        </w:rPr>
        <w:t>діяльність за</w:t>
      </w:r>
      <w:r w:rsidR="00023916">
        <w:rPr>
          <w:sz w:val="20"/>
          <w:szCs w:val="20"/>
          <w:lang w:val="uk-UA"/>
        </w:rPr>
        <w:t xml:space="preserve"> </w:t>
      </w:r>
      <w:proofErr w:type="spellStart"/>
      <w:r w:rsidR="00023916">
        <w:rPr>
          <w:sz w:val="20"/>
          <w:szCs w:val="20"/>
          <w:lang w:val="uk-UA"/>
        </w:rPr>
        <w:t>проєктом</w:t>
      </w:r>
      <w:proofErr w:type="spellEnd"/>
      <w:r w:rsidR="00023916">
        <w:rPr>
          <w:sz w:val="20"/>
          <w:szCs w:val="20"/>
          <w:lang w:val="uk-UA"/>
        </w:rPr>
        <w:t xml:space="preserve"> та очікувані результати</w:t>
      </w:r>
      <w:r w:rsidR="00A87102">
        <w:rPr>
          <w:sz w:val="20"/>
          <w:szCs w:val="20"/>
          <w:lang w:val="uk-UA"/>
        </w:rPr>
        <w:t>. Дана інформація буде оприлюднюватися фондом у разі підтримки.</w:t>
      </w:r>
    </w:p>
    <w:p w14:paraId="21E42A90" w14:textId="77777777" w:rsidR="00602154" w:rsidRPr="00125976" w:rsidRDefault="00602154">
      <w:pPr>
        <w:rPr>
          <w:sz w:val="24"/>
          <w:szCs w:val="24"/>
          <w:lang w:val="uk-UA"/>
        </w:rPr>
      </w:pPr>
    </w:p>
    <w:p w14:paraId="738C0DD3" w14:textId="77777777" w:rsidR="00602154" w:rsidRPr="00125976" w:rsidRDefault="00602154">
      <w:pPr>
        <w:rPr>
          <w:sz w:val="24"/>
          <w:szCs w:val="24"/>
          <w:lang w:val="uk-UA"/>
        </w:rPr>
      </w:pPr>
    </w:p>
    <w:p w14:paraId="6C6332EC" w14:textId="77777777" w:rsidR="00602154" w:rsidRPr="00125976" w:rsidRDefault="00602154">
      <w:pPr>
        <w:rPr>
          <w:sz w:val="24"/>
          <w:szCs w:val="24"/>
          <w:lang w:val="uk-UA"/>
        </w:rPr>
      </w:pPr>
    </w:p>
    <w:p w14:paraId="2C7EDD95" w14:textId="1BD661E3" w:rsidR="00061D03" w:rsidRPr="00125976" w:rsidRDefault="00061D03">
      <w:pPr>
        <w:rPr>
          <w:sz w:val="24"/>
          <w:szCs w:val="24"/>
          <w:lang w:val="uk-UA"/>
        </w:rPr>
      </w:pPr>
    </w:p>
    <w:p w14:paraId="2C7EDD96" w14:textId="46D03FFC" w:rsidR="00D06BDA" w:rsidRDefault="00D06BDA">
      <w:pPr>
        <w:rPr>
          <w:sz w:val="24"/>
          <w:szCs w:val="24"/>
          <w:lang w:val="uk-UA"/>
        </w:rPr>
      </w:pPr>
      <w:r>
        <w:rPr>
          <w:sz w:val="24"/>
          <w:szCs w:val="24"/>
          <w:lang w:val="uk-UA"/>
        </w:rPr>
        <w:br w:type="page"/>
      </w:r>
    </w:p>
    <w:p w14:paraId="3E33743F" w14:textId="77777777" w:rsidR="00061D03" w:rsidRDefault="00061D03">
      <w:pPr>
        <w:rPr>
          <w:sz w:val="24"/>
          <w:szCs w:val="24"/>
          <w:lang w:val="uk-UA"/>
        </w:rPr>
      </w:pPr>
    </w:p>
    <w:p w14:paraId="225B6F52" w14:textId="25352AB3" w:rsidR="00D06BDA" w:rsidRPr="00FC76B2" w:rsidRDefault="00FC76B2" w:rsidP="00D06BDA">
      <w:pPr>
        <w:pStyle w:val="ListParagraph"/>
        <w:numPr>
          <w:ilvl w:val="0"/>
          <w:numId w:val="1"/>
        </w:numPr>
        <w:rPr>
          <w:b/>
          <w:bCs/>
          <w:sz w:val="24"/>
          <w:szCs w:val="24"/>
          <w:lang w:val="uk-UA"/>
        </w:rPr>
      </w:pPr>
      <w:r w:rsidRPr="00FC76B2">
        <w:rPr>
          <w:b/>
          <w:bCs/>
          <w:sz w:val="24"/>
          <w:szCs w:val="24"/>
          <w:lang w:val="uk-UA"/>
        </w:rPr>
        <w:t xml:space="preserve">Анотація </w:t>
      </w:r>
      <w:proofErr w:type="spellStart"/>
      <w:r w:rsidRPr="00FC76B2">
        <w:rPr>
          <w:b/>
          <w:bCs/>
          <w:sz w:val="24"/>
          <w:szCs w:val="24"/>
          <w:lang w:val="uk-UA"/>
        </w:rPr>
        <w:t>проєкту</w:t>
      </w:r>
      <w:proofErr w:type="spellEnd"/>
      <w:r w:rsidRPr="00FC76B2">
        <w:rPr>
          <w:b/>
          <w:bCs/>
          <w:sz w:val="24"/>
          <w:szCs w:val="24"/>
          <w:lang w:val="uk-UA"/>
        </w:rPr>
        <w:t xml:space="preserve"> англійською мовою (максимум 1 сторінка)</w:t>
      </w:r>
    </w:p>
    <w:p w14:paraId="23452CDB" w14:textId="77777777" w:rsidR="00FC76B2" w:rsidRDefault="00FC76B2" w:rsidP="00FC76B2">
      <w:pPr>
        <w:rPr>
          <w:sz w:val="24"/>
          <w:szCs w:val="24"/>
          <w:lang w:val="uk-UA"/>
        </w:rPr>
      </w:pPr>
    </w:p>
    <w:p w14:paraId="03D960EE" w14:textId="77777777" w:rsidR="00FC76B2" w:rsidRDefault="00FC76B2" w:rsidP="00FC76B2">
      <w:pPr>
        <w:rPr>
          <w:sz w:val="24"/>
          <w:szCs w:val="24"/>
          <w:lang w:val="uk-UA"/>
        </w:rPr>
      </w:pPr>
    </w:p>
    <w:p w14:paraId="7A904311" w14:textId="77777777" w:rsidR="007E0604" w:rsidRDefault="007E0604" w:rsidP="00FC76B2">
      <w:pPr>
        <w:rPr>
          <w:sz w:val="24"/>
          <w:szCs w:val="24"/>
          <w:lang w:val="uk-UA"/>
        </w:rPr>
      </w:pPr>
    </w:p>
    <w:p w14:paraId="76AF844B" w14:textId="77777777" w:rsidR="007E0604" w:rsidRDefault="007E0604" w:rsidP="00FC76B2">
      <w:pPr>
        <w:rPr>
          <w:sz w:val="24"/>
          <w:szCs w:val="24"/>
          <w:lang w:val="uk-UA"/>
        </w:rPr>
      </w:pPr>
    </w:p>
    <w:p w14:paraId="495A1BD6" w14:textId="77777777" w:rsidR="007E0604" w:rsidRDefault="007E0604" w:rsidP="00FC76B2">
      <w:pPr>
        <w:rPr>
          <w:sz w:val="24"/>
          <w:szCs w:val="24"/>
          <w:lang w:val="uk-UA"/>
        </w:rPr>
      </w:pPr>
    </w:p>
    <w:p w14:paraId="67C85A84" w14:textId="77777777" w:rsidR="007E0604" w:rsidRDefault="007E0604" w:rsidP="00FC76B2">
      <w:pPr>
        <w:rPr>
          <w:sz w:val="24"/>
          <w:szCs w:val="24"/>
          <w:lang w:val="uk-UA"/>
        </w:rPr>
      </w:pPr>
    </w:p>
    <w:p w14:paraId="5C13B440" w14:textId="77777777" w:rsidR="007E0604" w:rsidRDefault="007E0604" w:rsidP="00FC76B2">
      <w:pPr>
        <w:rPr>
          <w:sz w:val="24"/>
          <w:szCs w:val="24"/>
          <w:lang w:val="uk-UA"/>
        </w:rPr>
      </w:pPr>
    </w:p>
    <w:p w14:paraId="6D929FE9" w14:textId="77777777" w:rsidR="007E0604" w:rsidRDefault="007E0604" w:rsidP="00FC76B2">
      <w:pPr>
        <w:rPr>
          <w:sz w:val="24"/>
          <w:szCs w:val="24"/>
          <w:lang w:val="uk-UA"/>
        </w:rPr>
      </w:pPr>
    </w:p>
    <w:p w14:paraId="7BFF2730" w14:textId="77777777" w:rsidR="007E0604" w:rsidRDefault="007E0604" w:rsidP="00FC76B2">
      <w:pPr>
        <w:rPr>
          <w:sz w:val="24"/>
          <w:szCs w:val="24"/>
          <w:lang w:val="uk-UA"/>
        </w:rPr>
      </w:pPr>
    </w:p>
    <w:p w14:paraId="4135DB8A" w14:textId="77777777" w:rsidR="007E0604" w:rsidRDefault="007E0604" w:rsidP="00FC76B2">
      <w:pPr>
        <w:rPr>
          <w:sz w:val="24"/>
          <w:szCs w:val="24"/>
          <w:lang w:val="uk-UA"/>
        </w:rPr>
      </w:pPr>
    </w:p>
    <w:p w14:paraId="4C0BB880" w14:textId="77777777" w:rsidR="007E0604" w:rsidRDefault="007E0604" w:rsidP="00FC76B2">
      <w:pPr>
        <w:rPr>
          <w:sz w:val="24"/>
          <w:szCs w:val="24"/>
          <w:lang w:val="uk-UA"/>
        </w:rPr>
      </w:pPr>
    </w:p>
    <w:p w14:paraId="58F5B26D" w14:textId="77777777" w:rsidR="007E0604" w:rsidRDefault="007E0604" w:rsidP="00FC76B2">
      <w:pPr>
        <w:rPr>
          <w:sz w:val="24"/>
          <w:szCs w:val="24"/>
          <w:lang w:val="uk-UA"/>
        </w:rPr>
      </w:pPr>
    </w:p>
    <w:p w14:paraId="564660E0" w14:textId="77777777" w:rsidR="007E0604" w:rsidRDefault="007E0604" w:rsidP="00FC76B2">
      <w:pPr>
        <w:rPr>
          <w:sz w:val="24"/>
          <w:szCs w:val="24"/>
          <w:lang w:val="uk-UA"/>
        </w:rPr>
      </w:pPr>
    </w:p>
    <w:p w14:paraId="30B61180" w14:textId="77777777" w:rsidR="007E0604" w:rsidRDefault="007E0604" w:rsidP="00FC76B2">
      <w:pPr>
        <w:rPr>
          <w:sz w:val="24"/>
          <w:szCs w:val="24"/>
          <w:lang w:val="uk-UA"/>
        </w:rPr>
      </w:pPr>
    </w:p>
    <w:p w14:paraId="0BB2C738" w14:textId="77777777" w:rsidR="007E0604" w:rsidRDefault="007E0604" w:rsidP="00FC76B2">
      <w:pPr>
        <w:rPr>
          <w:sz w:val="24"/>
          <w:szCs w:val="24"/>
          <w:lang w:val="uk-UA"/>
        </w:rPr>
      </w:pPr>
    </w:p>
    <w:p w14:paraId="36893AFB" w14:textId="77777777" w:rsidR="007E0604" w:rsidRDefault="007E0604" w:rsidP="00FC76B2">
      <w:pPr>
        <w:rPr>
          <w:sz w:val="24"/>
          <w:szCs w:val="24"/>
          <w:lang w:val="uk-UA"/>
        </w:rPr>
      </w:pPr>
    </w:p>
    <w:p w14:paraId="623E759C" w14:textId="77777777" w:rsidR="007E0604" w:rsidRDefault="007E0604" w:rsidP="00FC76B2">
      <w:pPr>
        <w:rPr>
          <w:sz w:val="24"/>
          <w:szCs w:val="24"/>
          <w:lang w:val="uk-UA"/>
        </w:rPr>
      </w:pPr>
    </w:p>
    <w:p w14:paraId="62282412" w14:textId="77777777" w:rsidR="007E0604" w:rsidRDefault="007E0604" w:rsidP="00FC76B2">
      <w:pPr>
        <w:rPr>
          <w:sz w:val="24"/>
          <w:szCs w:val="24"/>
          <w:lang w:val="uk-UA"/>
        </w:rPr>
      </w:pPr>
    </w:p>
    <w:p w14:paraId="5175DA52" w14:textId="77777777" w:rsidR="007E0604" w:rsidRDefault="007E0604" w:rsidP="00FC76B2">
      <w:pPr>
        <w:rPr>
          <w:sz w:val="24"/>
          <w:szCs w:val="24"/>
          <w:lang w:val="uk-UA"/>
        </w:rPr>
      </w:pPr>
    </w:p>
    <w:p w14:paraId="4B7A1897" w14:textId="77777777" w:rsidR="007E0604" w:rsidRDefault="007E0604" w:rsidP="00FC76B2">
      <w:pPr>
        <w:rPr>
          <w:sz w:val="24"/>
          <w:szCs w:val="24"/>
          <w:lang w:val="uk-UA"/>
        </w:rPr>
      </w:pPr>
    </w:p>
    <w:p w14:paraId="0C9B873B" w14:textId="77777777" w:rsidR="007E0604" w:rsidRDefault="007E0604" w:rsidP="00FC76B2">
      <w:pPr>
        <w:rPr>
          <w:sz w:val="24"/>
          <w:szCs w:val="24"/>
          <w:lang w:val="uk-UA"/>
        </w:rPr>
      </w:pPr>
    </w:p>
    <w:p w14:paraId="19157CFD" w14:textId="77777777" w:rsidR="007E0604" w:rsidRDefault="007E0604" w:rsidP="00FC76B2">
      <w:pPr>
        <w:rPr>
          <w:sz w:val="24"/>
          <w:szCs w:val="24"/>
          <w:lang w:val="uk-UA"/>
        </w:rPr>
      </w:pPr>
    </w:p>
    <w:p w14:paraId="12FA83D8" w14:textId="77777777" w:rsidR="007E0604" w:rsidRDefault="007E0604" w:rsidP="00FC76B2">
      <w:pPr>
        <w:rPr>
          <w:sz w:val="24"/>
          <w:szCs w:val="24"/>
          <w:lang w:val="uk-UA"/>
        </w:rPr>
      </w:pPr>
    </w:p>
    <w:p w14:paraId="456C3052" w14:textId="77777777" w:rsidR="007E0604" w:rsidRDefault="007E0604" w:rsidP="00FC76B2">
      <w:pPr>
        <w:rPr>
          <w:sz w:val="24"/>
          <w:szCs w:val="24"/>
          <w:lang w:val="uk-UA"/>
        </w:rPr>
      </w:pPr>
    </w:p>
    <w:p w14:paraId="62193F4B" w14:textId="77777777" w:rsidR="007E0604" w:rsidRDefault="007E0604" w:rsidP="00FC76B2">
      <w:pPr>
        <w:rPr>
          <w:sz w:val="24"/>
          <w:szCs w:val="24"/>
          <w:lang w:val="uk-UA"/>
        </w:rPr>
      </w:pPr>
    </w:p>
    <w:p w14:paraId="33758E4D" w14:textId="77777777" w:rsidR="007E0604" w:rsidRDefault="007E0604" w:rsidP="00FC76B2">
      <w:pPr>
        <w:rPr>
          <w:sz w:val="24"/>
          <w:szCs w:val="24"/>
          <w:lang w:val="uk-UA"/>
        </w:rPr>
      </w:pPr>
    </w:p>
    <w:p w14:paraId="30AF2258" w14:textId="77777777" w:rsidR="007E0604" w:rsidRDefault="007E0604" w:rsidP="00FC76B2">
      <w:pPr>
        <w:rPr>
          <w:sz w:val="24"/>
          <w:szCs w:val="24"/>
          <w:lang w:val="uk-UA"/>
        </w:rPr>
      </w:pPr>
    </w:p>
    <w:p w14:paraId="3448113C" w14:textId="77777777" w:rsidR="007E0604" w:rsidRDefault="007E0604" w:rsidP="00FC76B2">
      <w:pPr>
        <w:rPr>
          <w:sz w:val="24"/>
          <w:szCs w:val="24"/>
          <w:lang w:val="uk-UA"/>
        </w:rPr>
      </w:pPr>
    </w:p>
    <w:p w14:paraId="1EDEC160" w14:textId="77777777" w:rsidR="007E0604" w:rsidRDefault="007E0604" w:rsidP="00FC76B2">
      <w:pPr>
        <w:rPr>
          <w:sz w:val="24"/>
          <w:szCs w:val="24"/>
          <w:lang w:val="uk-UA"/>
        </w:rPr>
      </w:pPr>
    </w:p>
    <w:p w14:paraId="29B49413" w14:textId="77777777" w:rsidR="007E0604" w:rsidRDefault="007E0604" w:rsidP="00FC76B2">
      <w:pPr>
        <w:rPr>
          <w:sz w:val="24"/>
          <w:szCs w:val="24"/>
          <w:lang w:val="uk-UA"/>
        </w:rPr>
      </w:pPr>
    </w:p>
    <w:p w14:paraId="3FD6AE63" w14:textId="77777777" w:rsidR="007E0604" w:rsidRDefault="007E0604" w:rsidP="00FC76B2">
      <w:pPr>
        <w:rPr>
          <w:sz w:val="24"/>
          <w:szCs w:val="24"/>
          <w:lang w:val="uk-UA"/>
        </w:rPr>
      </w:pPr>
    </w:p>
    <w:p w14:paraId="7E953463" w14:textId="77777777" w:rsidR="007E0604" w:rsidRDefault="007E0604" w:rsidP="00FC76B2">
      <w:pPr>
        <w:rPr>
          <w:sz w:val="24"/>
          <w:szCs w:val="24"/>
          <w:lang w:val="uk-UA"/>
        </w:rPr>
      </w:pPr>
    </w:p>
    <w:p w14:paraId="6A9AEB18" w14:textId="77777777" w:rsidR="007E0604" w:rsidRDefault="007E0604" w:rsidP="00FC76B2">
      <w:pPr>
        <w:rPr>
          <w:sz w:val="24"/>
          <w:szCs w:val="24"/>
          <w:lang w:val="uk-UA"/>
        </w:rPr>
      </w:pPr>
    </w:p>
    <w:p w14:paraId="4A683E44" w14:textId="77777777" w:rsidR="007E0604" w:rsidRDefault="007E0604" w:rsidP="00FC76B2">
      <w:pPr>
        <w:rPr>
          <w:sz w:val="24"/>
          <w:szCs w:val="24"/>
          <w:lang w:val="uk-UA"/>
        </w:rPr>
      </w:pPr>
    </w:p>
    <w:p w14:paraId="01F9D1E7" w14:textId="77777777" w:rsidR="007E0604" w:rsidRDefault="007E0604" w:rsidP="00FC76B2">
      <w:pPr>
        <w:rPr>
          <w:sz w:val="24"/>
          <w:szCs w:val="24"/>
          <w:lang w:val="uk-UA"/>
        </w:rPr>
      </w:pPr>
    </w:p>
    <w:p w14:paraId="7A74DD96" w14:textId="77777777" w:rsidR="007E0604" w:rsidRPr="007E0604" w:rsidRDefault="007E0604" w:rsidP="007E0604">
      <w:pPr>
        <w:jc w:val="center"/>
        <w:rPr>
          <w:b/>
          <w:bCs/>
          <w:sz w:val="24"/>
          <w:szCs w:val="24"/>
          <w:lang w:val="uk-UA"/>
        </w:rPr>
      </w:pPr>
    </w:p>
    <w:p w14:paraId="6913D48F" w14:textId="77777777" w:rsidR="007E0604" w:rsidRDefault="007E0604" w:rsidP="007E0604">
      <w:pPr>
        <w:jc w:val="center"/>
        <w:rPr>
          <w:b/>
          <w:bCs/>
          <w:sz w:val="24"/>
          <w:szCs w:val="24"/>
          <w:lang w:val="uk-UA"/>
        </w:rPr>
      </w:pPr>
      <w:r w:rsidRPr="007E0604">
        <w:rPr>
          <w:b/>
          <w:bCs/>
          <w:sz w:val="24"/>
          <w:szCs w:val="24"/>
          <w:lang w:val="uk-UA"/>
        </w:rPr>
        <w:t xml:space="preserve">Дякуємо за Вашу заявку. </w:t>
      </w:r>
    </w:p>
    <w:p w14:paraId="6F50FD02" w14:textId="31D07C93" w:rsidR="007E0604" w:rsidRPr="007E0604" w:rsidRDefault="007E0604" w:rsidP="007E0604">
      <w:pPr>
        <w:jc w:val="center"/>
        <w:rPr>
          <w:b/>
          <w:bCs/>
          <w:sz w:val="24"/>
          <w:szCs w:val="24"/>
          <w:lang w:val="uk-UA"/>
        </w:rPr>
      </w:pPr>
      <w:r w:rsidRPr="007E0604">
        <w:rPr>
          <w:b/>
          <w:bCs/>
          <w:sz w:val="24"/>
          <w:szCs w:val="24"/>
          <w:lang w:val="uk-UA"/>
        </w:rPr>
        <w:t xml:space="preserve">Ви отримаєте лист-рекомендацію подати повний пакет документів, якщо </w:t>
      </w:r>
      <w:r w:rsidR="008C0689">
        <w:rPr>
          <w:b/>
          <w:bCs/>
          <w:sz w:val="24"/>
          <w:szCs w:val="24"/>
          <w:lang w:val="uk-UA"/>
        </w:rPr>
        <w:t>В</w:t>
      </w:r>
      <w:r w:rsidRPr="007E0604">
        <w:rPr>
          <w:b/>
          <w:bCs/>
          <w:sz w:val="24"/>
          <w:szCs w:val="24"/>
          <w:lang w:val="uk-UA"/>
        </w:rPr>
        <w:t xml:space="preserve">ашу заявку буде схвалено Грантовим комітетом </w:t>
      </w:r>
      <w:r w:rsidR="0004728B">
        <w:rPr>
          <w:b/>
          <w:bCs/>
          <w:sz w:val="24"/>
          <w:szCs w:val="24"/>
          <w:lang w:val="en-US"/>
        </w:rPr>
        <w:t>UMA</w:t>
      </w:r>
      <w:r w:rsidRPr="007E0604">
        <w:rPr>
          <w:b/>
          <w:bCs/>
          <w:sz w:val="24"/>
          <w:szCs w:val="24"/>
          <w:lang w:val="uk-UA"/>
        </w:rPr>
        <w:t>EF.</w:t>
      </w:r>
    </w:p>
    <w:sectPr w:rsidR="007E0604" w:rsidRPr="007E0604" w:rsidSect="0004728B">
      <w:headerReference w:type="default" r:id="rId8"/>
      <w:footerReference w:type="default" r:id="rId9"/>
      <w:pgSz w:w="11909" w:h="16834"/>
      <w:pgMar w:top="1276" w:right="1440" w:bottom="1701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8EB6858" w14:textId="77777777" w:rsidR="00701CB9" w:rsidRDefault="00701CB9" w:rsidP="00B15D0F">
      <w:pPr>
        <w:spacing w:line="240" w:lineRule="auto"/>
      </w:pPr>
      <w:r>
        <w:separator/>
      </w:r>
    </w:p>
  </w:endnote>
  <w:endnote w:type="continuationSeparator" w:id="0">
    <w:p w14:paraId="3FF96468" w14:textId="77777777" w:rsidR="00701CB9" w:rsidRDefault="00701CB9" w:rsidP="00B15D0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02059417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3CC49D1" w14:textId="3273E0BB" w:rsidR="00617D92" w:rsidRDefault="00617D9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9DD15F4" w14:textId="77777777" w:rsidR="00617D92" w:rsidRDefault="00617D9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A076672" w14:textId="77777777" w:rsidR="00701CB9" w:rsidRDefault="00701CB9" w:rsidP="00B15D0F">
      <w:pPr>
        <w:spacing w:line="240" w:lineRule="auto"/>
      </w:pPr>
      <w:r>
        <w:separator/>
      </w:r>
    </w:p>
  </w:footnote>
  <w:footnote w:type="continuationSeparator" w:id="0">
    <w:p w14:paraId="716053E7" w14:textId="77777777" w:rsidR="00701CB9" w:rsidRDefault="00701CB9" w:rsidP="00B15D0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0F64B5D" w14:textId="0C89228B" w:rsidR="00B15D0F" w:rsidRPr="00410BB9" w:rsidRDefault="00576BF7" w:rsidP="00410BB9">
    <w:pPr>
      <w:pStyle w:val="Header"/>
      <w:jc w:val="right"/>
      <w:rPr>
        <w:sz w:val="28"/>
        <w:szCs w:val="28"/>
        <w:lang w:val="uk-UA"/>
      </w:rPr>
    </w:pPr>
    <w:r w:rsidRPr="00410BB9">
      <w:rPr>
        <w:noProof/>
        <w:sz w:val="28"/>
        <w:szCs w:val="28"/>
      </w:rPr>
      <w:drawing>
        <wp:anchor distT="0" distB="0" distL="114300" distR="114300" simplePos="0" relativeHeight="251658240" behindDoc="1" locked="0" layoutInCell="1" allowOverlap="1" wp14:anchorId="7F43C18A" wp14:editId="718D2EC8">
          <wp:simplePos x="0" y="0"/>
          <wp:positionH relativeFrom="margin">
            <wp:posOffset>144780</wp:posOffset>
          </wp:positionH>
          <wp:positionV relativeFrom="paragraph">
            <wp:posOffset>-312420</wp:posOffset>
          </wp:positionV>
          <wp:extent cx="1501140" cy="861695"/>
          <wp:effectExtent l="0" t="0" r="3810" b="0"/>
          <wp:wrapSquare wrapText="bothSides"/>
          <wp:docPr id="1330618888" name="Picture 133061888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49668730" name="Picture 184966873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501140" cy="8616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4F779E7"/>
    <w:multiLevelType w:val="hybridMultilevel"/>
    <w:tmpl w:val="D8E8C978"/>
    <w:lvl w:ilvl="0" w:tplc="4ECC76DA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  <w:sz w:val="3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E571410"/>
    <w:multiLevelType w:val="hybridMultilevel"/>
    <w:tmpl w:val="98C652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18011864">
    <w:abstractNumId w:val="1"/>
  </w:num>
  <w:num w:numId="2" w16cid:durableId="182053874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M0NzIxMzQ0MDQ1MTRU0lEKTi0uzszPAykwqgUADSRNeSwAAAA="/>
  </w:docVars>
  <w:rsids>
    <w:rsidRoot w:val="00061D03"/>
    <w:rsid w:val="000003E3"/>
    <w:rsid w:val="0001102C"/>
    <w:rsid w:val="00017337"/>
    <w:rsid w:val="000221EF"/>
    <w:rsid w:val="00023916"/>
    <w:rsid w:val="000248BD"/>
    <w:rsid w:val="00035058"/>
    <w:rsid w:val="000416BE"/>
    <w:rsid w:val="0004728B"/>
    <w:rsid w:val="0005093C"/>
    <w:rsid w:val="00061D03"/>
    <w:rsid w:val="000638AD"/>
    <w:rsid w:val="00074E46"/>
    <w:rsid w:val="00077DAC"/>
    <w:rsid w:val="0008406A"/>
    <w:rsid w:val="000A0F86"/>
    <w:rsid w:val="000A7D91"/>
    <w:rsid w:val="000B5A8B"/>
    <w:rsid w:val="000B78EB"/>
    <w:rsid w:val="000C614A"/>
    <w:rsid w:val="000D1198"/>
    <w:rsid w:val="000D51EA"/>
    <w:rsid w:val="000F47CC"/>
    <w:rsid w:val="000F4BFF"/>
    <w:rsid w:val="000F77F2"/>
    <w:rsid w:val="00111319"/>
    <w:rsid w:val="00111B1B"/>
    <w:rsid w:val="00112C9A"/>
    <w:rsid w:val="001204D7"/>
    <w:rsid w:val="00125976"/>
    <w:rsid w:val="00147386"/>
    <w:rsid w:val="00150FA8"/>
    <w:rsid w:val="00166D3E"/>
    <w:rsid w:val="0017422C"/>
    <w:rsid w:val="00176231"/>
    <w:rsid w:val="00180CF0"/>
    <w:rsid w:val="001947F2"/>
    <w:rsid w:val="001B0BCA"/>
    <w:rsid w:val="001C625B"/>
    <w:rsid w:val="001D044B"/>
    <w:rsid w:val="001E04E0"/>
    <w:rsid w:val="001E733E"/>
    <w:rsid w:val="001F6998"/>
    <w:rsid w:val="00200E99"/>
    <w:rsid w:val="0021133E"/>
    <w:rsid w:val="00216E7E"/>
    <w:rsid w:val="00250F49"/>
    <w:rsid w:val="002566F8"/>
    <w:rsid w:val="00282775"/>
    <w:rsid w:val="00285EE6"/>
    <w:rsid w:val="00294FC6"/>
    <w:rsid w:val="00295EEA"/>
    <w:rsid w:val="0029799C"/>
    <w:rsid w:val="002C131A"/>
    <w:rsid w:val="002D431D"/>
    <w:rsid w:val="002E04AB"/>
    <w:rsid w:val="002F1F68"/>
    <w:rsid w:val="00304AD0"/>
    <w:rsid w:val="00304C49"/>
    <w:rsid w:val="0033411A"/>
    <w:rsid w:val="00350202"/>
    <w:rsid w:val="003542E4"/>
    <w:rsid w:val="00357B40"/>
    <w:rsid w:val="00357B76"/>
    <w:rsid w:val="003726CC"/>
    <w:rsid w:val="0039183D"/>
    <w:rsid w:val="00394434"/>
    <w:rsid w:val="003A11CE"/>
    <w:rsid w:val="003A4D50"/>
    <w:rsid w:val="003B222A"/>
    <w:rsid w:val="003B46F0"/>
    <w:rsid w:val="003B473D"/>
    <w:rsid w:val="003C1294"/>
    <w:rsid w:val="003D1011"/>
    <w:rsid w:val="003E4F70"/>
    <w:rsid w:val="003E5824"/>
    <w:rsid w:val="003F40B6"/>
    <w:rsid w:val="003F532C"/>
    <w:rsid w:val="00404DCB"/>
    <w:rsid w:val="00410BB9"/>
    <w:rsid w:val="00415811"/>
    <w:rsid w:val="004376C0"/>
    <w:rsid w:val="00437D13"/>
    <w:rsid w:val="004568CC"/>
    <w:rsid w:val="00495968"/>
    <w:rsid w:val="004A07FE"/>
    <w:rsid w:val="004B7254"/>
    <w:rsid w:val="004C6A7F"/>
    <w:rsid w:val="004C7543"/>
    <w:rsid w:val="004D513D"/>
    <w:rsid w:val="004E0EA7"/>
    <w:rsid w:val="004E1344"/>
    <w:rsid w:val="004E5EDA"/>
    <w:rsid w:val="004F4AE3"/>
    <w:rsid w:val="004F7E58"/>
    <w:rsid w:val="005247D0"/>
    <w:rsid w:val="00570D54"/>
    <w:rsid w:val="0057269E"/>
    <w:rsid w:val="00575570"/>
    <w:rsid w:val="00576BF7"/>
    <w:rsid w:val="00581A21"/>
    <w:rsid w:val="005A026C"/>
    <w:rsid w:val="005B1155"/>
    <w:rsid w:val="005D20B6"/>
    <w:rsid w:val="005F4A65"/>
    <w:rsid w:val="00602154"/>
    <w:rsid w:val="006062B5"/>
    <w:rsid w:val="00606B8E"/>
    <w:rsid w:val="00607638"/>
    <w:rsid w:val="006105FA"/>
    <w:rsid w:val="00617D92"/>
    <w:rsid w:val="00635480"/>
    <w:rsid w:val="00644A72"/>
    <w:rsid w:val="006502C8"/>
    <w:rsid w:val="00653356"/>
    <w:rsid w:val="00670760"/>
    <w:rsid w:val="00672643"/>
    <w:rsid w:val="0068332D"/>
    <w:rsid w:val="00683FBE"/>
    <w:rsid w:val="00691FC0"/>
    <w:rsid w:val="00695A70"/>
    <w:rsid w:val="006A217B"/>
    <w:rsid w:val="006A3C42"/>
    <w:rsid w:val="006B6F6B"/>
    <w:rsid w:val="006C5920"/>
    <w:rsid w:val="006E0B0A"/>
    <w:rsid w:val="006E5193"/>
    <w:rsid w:val="006F07A0"/>
    <w:rsid w:val="006F08B9"/>
    <w:rsid w:val="00701CB9"/>
    <w:rsid w:val="0071012D"/>
    <w:rsid w:val="00721646"/>
    <w:rsid w:val="0073454B"/>
    <w:rsid w:val="00734932"/>
    <w:rsid w:val="0074375F"/>
    <w:rsid w:val="0075308E"/>
    <w:rsid w:val="007563E2"/>
    <w:rsid w:val="0075724B"/>
    <w:rsid w:val="00761034"/>
    <w:rsid w:val="007632E9"/>
    <w:rsid w:val="00782B72"/>
    <w:rsid w:val="00786609"/>
    <w:rsid w:val="007943A3"/>
    <w:rsid w:val="007A0E58"/>
    <w:rsid w:val="007A7F74"/>
    <w:rsid w:val="007B7A96"/>
    <w:rsid w:val="007C0BAE"/>
    <w:rsid w:val="007E0604"/>
    <w:rsid w:val="00802F24"/>
    <w:rsid w:val="00820A46"/>
    <w:rsid w:val="00823291"/>
    <w:rsid w:val="0083410E"/>
    <w:rsid w:val="00860FB2"/>
    <w:rsid w:val="0086600B"/>
    <w:rsid w:val="00871DF8"/>
    <w:rsid w:val="008854AC"/>
    <w:rsid w:val="00890A71"/>
    <w:rsid w:val="00897A78"/>
    <w:rsid w:val="008A02FA"/>
    <w:rsid w:val="008B0DA2"/>
    <w:rsid w:val="008C0689"/>
    <w:rsid w:val="008D2FBF"/>
    <w:rsid w:val="008D418A"/>
    <w:rsid w:val="008D6CDB"/>
    <w:rsid w:val="008E79D4"/>
    <w:rsid w:val="008F184C"/>
    <w:rsid w:val="00934D82"/>
    <w:rsid w:val="00943727"/>
    <w:rsid w:val="00982819"/>
    <w:rsid w:val="009A23EB"/>
    <w:rsid w:val="009B066C"/>
    <w:rsid w:val="009D1785"/>
    <w:rsid w:val="009F6FDB"/>
    <w:rsid w:val="00A23E02"/>
    <w:rsid w:val="00A453F7"/>
    <w:rsid w:val="00A52180"/>
    <w:rsid w:val="00A555D1"/>
    <w:rsid w:val="00A55A1C"/>
    <w:rsid w:val="00A7379D"/>
    <w:rsid w:val="00A760FB"/>
    <w:rsid w:val="00A87102"/>
    <w:rsid w:val="00A87557"/>
    <w:rsid w:val="00AA11A4"/>
    <w:rsid w:val="00AD38D5"/>
    <w:rsid w:val="00AF7EE2"/>
    <w:rsid w:val="00B03015"/>
    <w:rsid w:val="00B14A0C"/>
    <w:rsid w:val="00B15D0F"/>
    <w:rsid w:val="00B21EB5"/>
    <w:rsid w:val="00B2344C"/>
    <w:rsid w:val="00B47A48"/>
    <w:rsid w:val="00B73345"/>
    <w:rsid w:val="00BA2F1B"/>
    <w:rsid w:val="00BB30E6"/>
    <w:rsid w:val="00BB6585"/>
    <w:rsid w:val="00BC0A2C"/>
    <w:rsid w:val="00BD0781"/>
    <w:rsid w:val="00BD18D1"/>
    <w:rsid w:val="00BE1AEE"/>
    <w:rsid w:val="00BF1242"/>
    <w:rsid w:val="00BF6652"/>
    <w:rsid w:val="00C238DD"/>
    <w:rsid w:val="00C47829"/>
    <w:rsid w:val="00C66E78"/>
    <w:rsid w:val="00C7458E"/>
    <w:rsid w:val="00C74E97"/>
    <w:rsid w:val="00CA39DC"/>
    <w:rsid w:val="00CA594C"/>
    <w:rsid w:val="00CB118E"/>
    <w:rsid w:val="00CC7A7F"/>
    <w:rsid w:val="00CE3916"/>
    <w:rsid w:val="00CE4C95"/>
    <w:rsid w:val="00D06BDA"/>
    <w:rsid w:val="00D43B33"/>
    <w:rsid w:val="00D44CAE"/>
    <w:rsid w:val="00D45D04"/>
    <w:rsid w:val="00D66B4D"/>
    <w:rsid w:val="00D7252E"/>
    <w:rsid w:val="00D95EB4"/>
    <w:rsid w:val="00DA3466"/>
    <w:rsid w:val="00DA548C"/>
    <w:rsid w:val="00DB1A97"/>
    <w:rsid w:val="00DB2184"/>
    <w:rsid w:val="00DB72EA"/>
    <w:rsid w:val="00DC795A"/>
    <w:rsid w:val="00DD4818"/>
    <w:rsid w:val="00DD52C7"/>
    <w:rsid w:val="00DF21B8"/>
    <w:rsid w:val="00DF4CE6"/>
    <w:rsid w:val="00E16B1C"/>
    <w:rsid w:val="00E65E98"/>
    <w:rsid w:val="00E73B42"/>
    <w:rsid w:val="00E830B6"/>
    <w:rsid w:val="00E94C77"/>
    <w:rsid w:val="00EA52C1"/>
    <w:rsid w:val="00EA60B0"/>
    <w:rsid w:val="00EC2045"/>
    <w:rsid w:val="00EC31E2"/>
    <w:rsid w:val="00ED417E"/>
    <w:rsid w:val="00ED50D1"/>
    <w:rsid w:val="00EE6570"/>
    <w:rsid w:val="00EF1464"/>
    <w:rsid w:val="00EF33A2"/>
    <w:rsid w:val="00F21431"/>
    <w:rsid w:val="00F30EB2"/>
    <w:rsid w:val="00F314BF"/>
    <w:rsid w:val="00F35840"/>
    <w:rsid w:val="00F40F60"/>
    <w:rsid w:val="00F4147D"/>
    <w:rsid w:val="00F62ECC"/>
    <w:rsid w:val="00F878AD"/>
    <w:rsid w:val="00F9047D"/>
    <w:rsid w:val="00F92524"/>
    <w:rsid w:val="00F9690E"/>
    <w:rsid w:val="00FA5421"/>
    <w:rsid w:val="00FB6753"/>
    <w:rsid w:val="00FC76B2"/>
    <w:rsid w:val="00FD1598"/>
    <w:rsid w:val="00FD3776"/>
    <w:rsid w:val="00FE1294"/>
    <w:rsid w:val="00FF4C67"/>
    <w:rsid w:val="00FF70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C7EDD93"/>
  <w15:docId w15:val="{B3241FC3-DD8B-4483-A333-1D51B0964D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="Arial" w:hAnsi="Arial" w:cs="Arial"/>
        <w:sz w:val="22"/>
        <w:szCs w:val="22"/>
        <w:lang w:val="uk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B15D0F"/>
    <w:pPr>
      <w:tabs>
        <w:tab w:val="center" w:pos="4986"/>
        <w:tab w:val="right" w:pos="9973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5D0F"/>
  </w:style>
  <w:style w:type="paragraph" w:styleId="Footer">
    <w:name w:val="footer"/>
    <w:basedOn w:val="Normal"/>
    <w:link w:val="FooterChar"/>
    <w:uiPriority w:val="99"/>
    <w:unhideWhenUsed/>
    <w:rsid w:val="00B15D0F"/>
    <w:pPr>
      <w:tabs>
        <w:tab w:val="center" w:pos="4986"/>
        <w:tab w:val="right" w:pos="9973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5D0F"/>
  </w:style>
  <w:style w:type="paragraph" w:styleId="ListParagraph">
    <w:name w:val="List Paragraph"/>
    <w:basedOn w:val="Normal"/>
    <w:uiPriority w:val="34"/>
    <w:qFormat/>
    <w:rsid w:val="000638AD"/>
    <w:pPr>
      <w:ind w:left="720"/>
      <w:contextualSpacing/>
    </w:pPr>
  </w:style>
  <w:style w:type="table" w:styleId="TableGrid">
    <w:name w:val="Table Grid"/>
    <w:basedOn w:val="TableNormal"/>
    <w:uiPriority w:val="39"/>
    <w:rsid w:val="00BB30E6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350202"/>
    <w:rPr>
      <w:color w:val="808080"/>
    </w:rPr>
  </w:style>
  <w:style w:type="paragraph" w:styleId="Revision">
    <w:name w:val="Revision"/>
    <w:hidden/>
    <w:uiPriority w:val="99"/>
    <w:semiHidden/>
    <w:rsid w:val="00FE1294"/>
    <w:pPr>
      <w:spacing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45E62EF-06C3-48D8-BFF3-56F44BB4E7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277</Words>
  <Characters>158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igdai, Vitaliy</dc:creator>
  <cp:lastModifiedBy>Bigdai, Vitaliy</cp:lastModifiedBy>
  <cp:revision>3</cp:revision>
  <dcterms:created xsi:type="dcterms:W3CDTF">2024-06-03T16:15:00Z</dcterms:created>
  <dcterms:modified xsi:type="dcterms:W3CDTF">2024-06-03T16:16:00Z</dcterms:modified>
</cp:coreProperties>
</file>